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DEECB" w14:textId="3AF8180A" w:rsidR="00116758" w:rsidRDefault="00CF072A" w:rsidP="00C3097B">
      <w:pPr>
        <w:pStyle w:val="Title"/>
        <w:jc w:val="center"/>
      </w:pPr>
      <w:r>
        <w:t xml:space="preserve">CPH Capstone </w:t>
      </w:r>
      <w:r w:rsidR="00483C79">
        <w:t>HLR</w:t>
      </w:r>
    </w:p>
    <w:p w14:paraId="2F84842B" w14:textId="77777777" w:rsidR="00C3097B" w:rsidRDefault="00C3097B" w:rsidP="00C3097B">
      <w:pPr>
        <w:spacing w:after="0"/>
        <w:jc w:val="center"/>
      </w:pPr>
      <w:r>
        <w:t>Author: Josh Trimm</w:t>
      </w:r>
    </w:p>
    <w:p w14:paraId="09CF40E3" w14:textId="454A00C5" w:rsidR="00C3097B" w:rsidRDefault="00C3097B" w:rsidP="00C3097B">
      <w:pPr>
        <w:spacing w:after="0"/>
        <w:jc w:val="center"/>
      </w:pPr>
      <w:r>
        <w:t xml:space="preserve">Edited by </w:t>
      </w:r>
      <w:r w:rsidR="000420F7">
        <w:t>Joshua Trimm</w:t>
      </w:r>
    </w:p>
    <w:p w14:paraId="6EF90114" w14:textId="1B446CC2" w:rsidR="00C3097B" w:rsidRPr="00E57BF4" w:rsidRDefault="00C3097B" w:rsidP="00C3097B">
      <w:pPr>
        <w:jc w:val="center"/>
      </w:pPr>
      <w:r>
        <w:t xml:space="preserve">Last Updated </w:t>
      </w:r>
      <w:r w:rsidR="00747EBA">
        <w:t>11 September 2021</w:t>
      </w:r>
    </w:p>
    <w:sdt>
      <w:sdtPr>
        <w:rPr>
          <w:rFonts w:eastAsiaTheme="minorHAnsi" w:cstheme="minorBidi"/>
          <w:b w:val="0"/>
          <w:color w:val="auto"/>
          <w:sz w:val="22"/>
          <w:szCs w:val="22"/>
        </w:rPr>
        <w:id w:val="8889204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42D0B4" w14:textId="05B99CC3" w:rsidR="00CF072A" w:rsidRDefault="00C3097B" w:rsidP="00C3097B">
          <w:pPr>
            <w:pStyle w:val="TOCHeading"/>
          </w:pPr>
          <w:r w:rsidRPr="00C3097B">
            <w:t>C</w:t>
          </w:r>
          <w:r w:rsidR="00CF072A" w:rsidRPr="00C3097B">
            <w:t>ontents</w:t>
          </w:r>
        </w:p>
        <w:p w14:paraId="2C754AB4" w14:textId="740EF7D5" w:rsidR="00AC62A8" w:rsidRDefault="00CF072A">
          <w:pPr>
            <w:pStyle w:val="TOC1"/>
            <w:tabs>
              <w:tab w:val="left" w:pos="446"/>
            </w:tabs>
            <w:rPr>
              <w:rFonts w:cstheme="minorBidi"/>
            </w:rPr>
          </w:pPr>
          <w:r>
            <w:rPr>
              <w:rStyle w:val="Hyperlink"/>
            </w:rPr>
            <w:fldChar w:fldCharType="begin"/>
          </w:r>
          <w:r w:rsidRPr="00C3097B">
            <w:rPr>
              <w:rStyle w:val="Hyperlink"/>
              <w:rFonts w:eastAsiaTheme="minorHAnsi" w:cstheme="minorBidi"/>
            </w:rPr>
            <w:instrText xml:space="preserve"> TOC \o "1-3" \h \z \u </w:instrText>
          </w:r>
          <w:r>
            <w:rPr>
              <w:rStyle w:val="Hyperlink"/>
            </w:rPr>
            <w:fldChar w:fldCharType="separate"/>
          </w:r>
          <w:hyperlink w:anchor="_Toc82176604" w:history="1">
            <w:r w:rsidR="00AC62A8" w:rsidRPr="00C874E9">
              <w:rPr>
                <w:rStyle w:val="Hyperlink"/>
              </w:rPr>
              <w:t>1</w:t>
            </w:r>
            <w:r w:rsidR="00AC62A8">
              <w:rPr>
                <w:rFonts w:cstheme="minorBidi"/>
              </w:rPr>
              <w:tab/>
            </w:r>
            <w:r w:rsidR="00AC62A8" w:rsidRPr="00C874E9">
              <w:rPr>
                <w:rStyle w:val="Hyperlink"/>
              </w:rPr>
              <w:t>Summary</w:t>
            </w:r>
            <w:r w:rsidR="00AC62A8">
              <w:rPr>
                <w:webHidden/>
              </w:rPr>
              <w:tab/>
            </w:r>
            <w:r w:rsidR="00AC62A8">
              <w:rPr>
                <w:webHidden/>
              </w:rPr>
              <w:fldChar w:fldCharType="begin"/>
            </w:r>
            <w:r w:rsidR="00AC62A8">
              <w:rPr>
                <w:webHidden/>
              </w:rPr>
              <w:instrText xml:space="preserve"> PAGEREF _Toc82176604 \h </w:instrText>
            </w:r>
            <w:r w:rsidR="00AC62A8">
              <w:rPr>
                <w:webHidden/>
              </w:rPr>
            </w:r>
            <w:r w:rsidR="00AC62A8">
              <w:rPr>
                <w:webHidden/>
              </w:rPr>
              <w:fldChar w:fldCharType="separate"/>
            </w:r>
            <w:r w:rsidR="00AC62A8">
              <w:rPr>
                <w:webHidden/>
              </w:rPr>
              <w:t>1</w:t>
            </w:r>
            <w:r w:rsidR="00AC62A8">
              <w:rPr>
                <w:webHidden/>
              </w:rPr>
              <w:fldChar w:fldCharType="end"/>
            </w:r>
          </w:hyperlink>
        </w:p>
        <w:p w14:paraId="2ABFACC4" w14:textId="60DD2860" w:rsidR="00AC62A8" w:rsidRDefault="001B41FE">
          <w:pPr>
            <w:pStyle w:val="TOC1"/>
            <w:tabs>
              <w:tab w:val="left" w:pos="446"/>
            </w:tabs>
            <w:rPr>
              <w:rFonts w:cstheme="minorBidi"/>
            </w:rPr>
          </w:pPr>
          <w:hyperlink w:anchor="_Toc82176605" w:history="1">
            <w:r w:rsidR="00AC62A8" w:rsidRPr="00C874E9">
              <w:rPr>
                <w:rStyle w:val="Hyperlink"/>
              </w:rPr>
              <w:t>2</w:t>
            </w:r>
            <w:r w:rsidR="00AC62A8">
              <w:rPr>
                <w:rFonts w:cstheme="minorBidi"/>
              </w:rPr>
              <w:tab/>
            </w:r>
            <w:r w:rsidR="00AC62A8" w:rsidRPr="00C874E9">
              <w:rPr>
                <w:rStyle w:val="Hyperlink"/>
              </w:rPr>
              <w:t>Stakeholders</w:t>
            </w:r>
            <w:r w:rsidR="00AC62A8">
              <w:rPr>
                <w:webHidden/>
              </w:rPr>
              <w:tab/>
            </w:r>
            <w:r w:rsidR="00AC62A8">
              <w:rPr>
                <w:webHidden/>
              </w:rPr>
              <w:fldChar w:fldCharType="begin"/>
            </w:r>
            <w:r w:rsidR="00AC62A8">
              <w:rPr>
                <w:webHidden/>
              </w:rPr>
              <w:instrText xml:space="preserve"> PAGEREF _Toc82176605 \h </w:instrText>
            </w:r>
            <w:r w:rsidR="00AC62A8">
              <w:rPr>
                <w:webHidden/>
              </w:rPr>
            </w:r>
            <w:r w:rsidR="00AC62A8">
              <w:rPr>
                <w:webHidden/>
              </w:rPr>
              <w:fldChar w:fldCharType="separate"/>
            </w:r>
            <w:r w:rsidR="00AC62A8">
              <w:rPr>
                <w:webHidden/>
              </w:rPr>
              <w:t>2</w:t>
            </w:r>
            <w:r w:rsidR="00AC62A8">
              <w:rPr>
                <w:webHidden/>
              </w:rPr>
              <w:fldChar w:fldCharType="end"/>
            </w:r>
          </w:hyperlink>
        </w:p>
        <w:p w14:paraId="165398B9" w14:textId="4E93480B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06" w:history="1">
            <w:r w:rsidR="00AC62A8" w:rsidRPr="00C874E9">
              <w:rPr>
                <w:rStyle w:val="Hyperlink"/>
                <w:noProof/>
              </w:rPr>
              <w:t>2.1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External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06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2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2016A98E" w14:textId="53E43FF2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07" w:history="1">
            <w:r w:rsidR="00AC62A8" w:rsidRPr="00C874E9">
              <w:rPr>
                <w:rStyle w:val="Hyperlink"/>
                <w:noProof/>
              </w:rPr>
              <w:t>2.2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Internal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07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2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207376D8" w14:textId="35E55717" w:rsidR="00AC62A8" w:rsidRDefault="001B41FE">
          <w:pPr>
            <w:pStyle w:val="TOC1"/>
            <w:tabs>
              <w:tab w:val="left" w:pos="446"/>
            </w:tabs>
            <w:rPr>
              <w:rFonts w:cstheme="minorBidi"/>
            </w:rPr>
          </w:pPr>
          <w:hyperlink w:anchor="_Toc82176608" w:history="1">
            <w:r w:rsidR="00AC62A8" w:rsidRPr="00C874E9">
              <w:rPr>
                <w:rStyle w:val="Hyperlink"/>
              </w:rPr>
              <w:t>3</w:t>
            </w:r>
            <w:r w:rsidR="00AC62A8">
              <w:rPr>
                <w:rFonts w:cstheme="minorBidi"/>
              </w:rPr>
              <w:tab/>
            </w:r>
            <w:r w:rsidR="00AC62A8" w:rsidRPr="00C874E9">
              <w:rPr>
                <w:rStyle w:val="Hyperlink"/>
              </w:rPr>
              <w:t>Definitions</w:t>
            </w:r>
            <w:r w:rsidR="00AC62A8">
              <w:rPr>
                <w:webHidden/>
              </w:rPr>
              <w:tab/>
            </w:r>
            <w:r w:rsidR="00AC62A8">
              <w:rPr>
                <w:webHidden/>
              </w:rPr>
              <w:fldChar w:fldCharType="begin"/>
            </w:r>
            <w:r w:rsidR="00AC62A8">
              <w:rPr>
                <w:webHidden/>
              </w:rPr>
              <w:instrText xml:space="preserve"> PAGEREF _Toc82176608 \h </w:instrText>
            </w:r>
            <w:r w:rsidR="00AC62A8">
              <w:rPr>
                <w:webHidden/>
              </w:rPr>
            </w:r>
            <w:r w:rsidR="00AC62A8">
              <w:rPr>
                <w:webHidden/>
              </w:rPr>
              <w:fldChar w:fldCharType="separate"/>
            </w:r>
            <w:r w:rsidR="00AC62A8">
              <w:rPr>
                <w:webHidden/>
              </w:rPr>
              <w:t>2</w:t>
            </w:r>
            <w:r w:rsidR="00AC62A8">
              <w:rPr>
                <w:webHidden/>
              </w:rPr>
              <w:fldChar w:fldCharType="end"/>
            </w:r>
          </w:hyperlink>
        </w:p>
        <w:p w14:paraId="08A2F02C" w14:textId="6A3B3042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09" w:history="1">
            <w:r w:rsidR="00AC62A8" w:rsidRPr="00C874E9">
              <w:rPr>
                <w:rStyle w:val="Hyperlink"/>
                <w:noProof/>
              </w:rPr>
              <w:t>3.1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Users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09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2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6DE48832" w14:textId="067BD300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10" w:history="1">
            <w:r w:rsidR="00AC62A8" w:rsidRPr="00C874E9">
              <w:rPr>
                <w:rStyle w:val="Hyperlink"/>
                <w:noProof/>
              </w:rPr>
              <w:t>3.2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System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10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2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7349D98D" w14:textId="6BD51216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11" w:history="1">
            <w:r w:rsidR="00AC62A8" w:rsidRPr="00C874E9">
              <w:rPr>
                <w:rStyle w:val="Hyperlink"/>
                <w:noProof/>
              </w:rPr>
              <w:t>3.3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Development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11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2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732BEBEF" w14:textId="44AB90F5" w:rsidR="00AC62A8" w:rsidRDefault="001B41FE">
          <w:pPr>
            <w:pStyle w:val="TOC1"/>
            <w:tabs>
              <w:tab w:val="left" w:pos="446"/>
            </w:tabs>
            <w:rPr>
              <w:rFonts w:cstheme="minorBidi"/>
            </w:rPr>
          </w:pPr>
          <w:hyperlink w:anchor="_Toc82176612" w:history="1">
            <w:r w:rsidR="00AC62A8" w:rsidRPr="00C874E9">
              <w:rPr>
                <w:rStyle w:val="Hyperlink"/>
              </w:rPr>
              <w:t>4</w:t>
            </w:r>
            <w:r w:rsidR="00AC62A8">
              <w:rPr>
                <w:rFonts w:cstheme="minorBidi"/>
              </w:rPr>
              <w:tab/>
            </w:r>
            <w:r w:rsidR="00AC62A8" w:rsidRPr="00C874E9">
              <w:rPr>
                <w:rStyle w:val="Hyperlink"/>
              </w:rPr>
              <w:t>Subsystems</w:t>
            </w:r>
            <w:r w:rsidR="00AC62A8">
              <w:rPr>
                <w:webHidden/>
              </w:rPr>
              <w:tab/>
            </w:r>
            <w:r w:rsidR="00AC62A8">
              <w:rPr>
                <w:webHidden/>
              </w:rPr>
              <w:fldChar w:fldCharType="begin"/>
            </w:r>
            <w:r w:rsidR="00AC62A8">
              <w:rPr>
                <w:webHidden/>
              </w:rPr>
              <w:instrText xml:space="preserve"> PAGEREF _Toc82176612 \h </w:instrText>
            </w:r>
            <w:r w:rsidR="00AC62A8">
              <w:rPr>
                <w:webHidden/>
              </w:rPr>
            </w:r>
            <w:r w:rsidR="00AC62A8">
              <w:rPr>
                <w:webHidden/>
              </w:rPr>
              <w:fldChar w:fldCharType="separate"/>
            </w:r>
            <w:r w:rsidR="00AC62A8">
              <w:rPr>
                <w:webHidden/>
              </w:rPr>
              <w:t>3</w:t>
            </w:r>
            <w:r w:rsidR="00AC62A8">
              <w:rPr>
                <w:webHidden/>
              </w:rPr>
              <w:fldChar w:fldCharType="end"/>
            </w:r>
          </w:hyperlink>
        </w:p>
        <w:p w14:paraId="77071772" w14:textId="4FE01C0C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13" w:history="1">
            <w:r w:rsidR="00AC62A8" w:rsidRPr="00C874E9">
              <w:rPr>
                <w:rStyle w:val="Hyperlink"/>
                <w:noProof/>
              </w:rPr>
              <w:t>4.1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Permissions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13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3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661B78B5" w14:textId="16894637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14" w:history="1">
            <w:r w:rsidR="00AC62A8" w:rsidRPr="00C874E9">
              <w:rPr>
                <w:rStyle w:val="Hyperlink"/>
                <w:noProof/>
              </w:rPr>
              <w:t>4.2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Authentication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14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3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46F2A12E" w14:textId="64D316E3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15" w:history="1">
            <w:r w:rsidR="00AC62A8" w:rsidRPr="00C874E9">
              <w:rPr>
                <w:rStyle w:val="Hyperlink"/>
                <w:noProof/>
              </w:rPr>
              <w:t>4.3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Chart Management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15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3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651E2AFD" w14:textId="4712F3A2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16" w:history="1">
            <w:r w:rsidR="00AC62A8" w:rsidRPr="00C874E9">
              <w:rPr>
                <w:rStyle w:val="Hyperlink"/>
                <w:noProof/>
              </w:rPr>
              <w:t>4.4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Region Management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16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3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51641E7A" w14:textId="01278F2A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17" w:history="1">
            <w:r w:rsidR="00AC62A8" w:rsidRPr="00C874E9">
              <w:rPr>
                <w:rStyle w:val="Hyperlink"/>
                <w:noProof/>
              </w:rPr>
              <w:t>4.5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CSV Management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17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3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08F1FDBF" w14:textId="2FD50038" w:rsidR="00AC62A8" w:rsidRDefault="001B41FE">
          <w:pPr>
            <w:pStyle w:val="TOC1"/>
            <w:tabs>
              <w:tab w:val="left" w:pos="446"/>
            </w:tabs>
            <w:rPr>
              <w:rFonts w:cstheme="minorBidi"/>
            </w:rPr>
          </w:pPr>
          <w:hyperlink w:anchor="_Toc82176618" w:history="1">
            <w:r w:rsidR="00AC62A8" w:rsidRPr="00C874E9">
              <w:rPr>
                <w:rStyle w:val="Hyperlink"/>
              </w:rPr>
              <w:t>5</w:t>
            </w:r>
            <w:r w:rsidR="00AC62A8">
              <w:rPr>
                <w:rFonts w:cstheme="minorBidi"/>
              </w:rPr>
              <w:tab/>
            </w:r>
            <w:r w:rsidR="00AC62A8" w:rsidRPr="00C874E9">
              <w:rPr>
                <w:rStyle w:val="Hyperlink"/>
              </w:rPr>
              <w:t>Out of Scope</w:t>
            </w:r>
            <w:r w:rsidR="00AC62A8">
              <w:rPr>
                <w:webHidden/>
              </w:rPr>
              <w:tab/>
            </w:r>
            <w:r w:rsidR="00AC62A8">
              <w:rPr>
                <w:webHidden/>
              </w:rPr>
              <w:fldChar w:fldCharType="begin"/>
            </w:r>
            <w:r w:rsidR="00AC62A8">
              <w:rPr>
                <w:webHidden/>
              </w:rPr>
              <w:instrText xml:space="preserve"> PAGEREF _Toc82176618 \h </w:instrText>
            </w:r>
            <w:r w:rsidR="00AC62A8">
              <w:rPr>
                <w:webHidden/>
              </w:rPr>
            </w:r>
            <w:r w:rsidR="00AC62A8">
              <w:rPr>
                <w:webHidden/>
              </w:rPr>
              <w:fldChar w:fldCharType="separate"/>
            </w:r>
            <w:r w:rsidR="00AC62A8">
              <w:rPr>
                <w:webHidden/>
              </w:rPr>
              <w:t>3</w:t>
            </w:r>
            <w:r w:rsidR="00AC62A8">
              <w:rPr>
                <w:webHidden/>
              </w:rPr>
              <w:fldChar w:fldCharType="end"/>
            </w:r>
          </w:hyperlink>
        </w:p>
        <w:p w14:paraId="46A0508B" w14:textId="02099672" w:rsidR="00AC62A8" w:rsidRDefault="001B41FE">
          <w:pPr>
            <w:pStyle w:val="TOC1"/>
            <w:tabs>
              <w:tab w:val="left" w:pos="446"/>
            </w:tabs>
            <w:rPr>
              <w:rFonts w:cstheme="minorBidi"/>
            </w:rPr>
          </w:pPr>
          <w:hyperlink w:anchor="_Toc82176619" w:history="1">
            <w:r w:rsidR="00AC62A8" w:rsidRPr="00C874E9">
              <w:rPr>
                <w:rStyle w:val="Hyperlink"/>
              </w:rPr>
              <w:t>6</w:t>
            </w:r>
            <w:r w:rsidR="00AC62A8">
              <w:rPr>
                <w:rFonts w:cstheme="minorBidi"/>
              </w:rPr>
              <w:tab/>
            </w:r>
            <w:r w:rsidR="00AC62A8" w:rsidRPr="00C874E9">
              <w:rPr>
                <w:rStyle w:val="Hyperlink"/>
              </w:rPr>
              <w:t>Front-end Development</w:t>
            </w:r>
            <w:r w:rsidR="00AC62A8">
              <w:rPr>
                <w:webHidden/>
              </w:rPr>
              <w:tab/>
            </w:r>
            <w:r w:rsidR="00AC62A8">
              <w:rPr>
                <w:webHidden/>
              </w:rPr>
              <w:fldChar w:fldCharType="begin"/>
            </w:r>
            <w:r w:rsidR="00AC62A8">
              <w:rPr>
                <w:webHidden/>
              </w:rPr>
              <w:instrText xml:space="preserve"> PAGEREF _Toc82176619 \h </w:instrText>
            </w:r>
            <w:r w:rsidR="00AC62A8">
              <w:rPr>
                <w:webHidden/>
              </w:rPr>
            </w:r>
            <w:r w:rsidR="00AC62A8">
              <w:rPr>
                <w:webHidden/>
              </w:rPr>
              <w:fldChar w:fldCharType="separate"/>
            </w:r>
            <w:r w:rsidR="00AC62A8">
              <w:rPr>
                <w:webHidden/>
              </w:rPr>
              <w:t>4</w:t>
            </w:r>
            <w:r w:rsidR="00AC62A8">
              <w:rPr>
                <w:webHidden/>
              </w:rPr>
              <w:fldChar w:fldCharType="end"/>
            </w:r>
          </w:hyperlink>
        </w:p>
        <w:p w14:paraId="0F3EBB44" w14:textId="0EFF8F0D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20" w:history="1">
            <w:r w:rsidR="00AC62A8" w:rsidRPr="00C874E9">
              <w:rPr>
                <w:rStyle w:val="Hyperlink"/>
                <w:noProof/>
              </w:rPr>
              <w:t>6.1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Search and Filtering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0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4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74A2E037" w14:textId="19399610" w:rsidR="00AC62A8" w:rsidRDefault="001B41FE">
          <w:pPr>
            <w:pStyle w:val="TOC3"/>
            <w:tabs>
              <w:tab w:val="left" w:pos="1100"/>
              <w:tab w:val="right" w:leader="dot" w:pos="10790"/>
            </w:tabs>
            <w:rPr>
              <w:rFonts w:cstheme="minorBidi"/>
              <w:noProof/>
              <w:sz w:val="22"/>
            </w:rPr>
          </w:pPr>
          <w:hyperlink w:anchor="_Toc82176621" w:history="1">
            <w:r w:rsidR="00AC62A8" w:rsidRPr="00C874E9">
              <w:rPr>
                <w:rStyle w:val="Hyperlink"/>
                <w:noProof/>
              </w:rPr>
              <w:t>6.1.1</w:t>
            </w:r>
            <w:r w:rsidR="00AC62A8">
              <w:rPr>
                <w:rFonts w:cstheme="minorBidi"/>
                <w:noProof/>
                <w:sz w:val="22"/>
              </w:rPr>
              <w:tab/>
            </w:r>
            <w:r w:rsidR="00AC62A8" w:rsidRPr="00C874E9">
              <w:rPr>
                <w:rStyle w:val="Hyperlink"/>
                <w:noProof/>
              </w:rPr>
              <w:t>Chart Creation &amp; Editing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1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4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278086E2" w14:textId="74084B54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22" w:history="1">
            <w:r w:rsidR="00AC62A8" w:rsidRPr="00C874E9">
              <w:rPr>
                <w:rStyle w:val="Hyperlink"/>
                <w:noProof/>
              </w:rPr>
              <w:t>6.2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Design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2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4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08C34AF8" w14:textId="2B5BCD98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23" w:history="1">
            <w:r w:rsidR="00AC62A8" w:rsidRPr="00C874E9">
              <w:rPr>
                <w:rStyle w:val="Hyperlink"/>
                <w:noProof/>
              </w:rPr>
              <w:t>6.3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Sitemap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3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4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471FCEC8" w14:textId="2D519937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24" w:history="1">
            <w:r w:rsidR="00AC62A8" w:rsidRPr="00C874E9">
              <w:rPr>
                <w:rStyle w:val="Hyperlink"/>
                <w:noProof/>
              </w:rPr>
              <w:t>6.4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Dashboard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4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5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2A4C9B76" w14:textId="7EF3048C" w:rsidR="00AC62A8" w:rsidRDefault="001B41FE">
          <w:pPr>
            <w:pStyle w:val="TOC1"/>
            <w:tabs>
              <w:tab w:val="left" w:pos="446"/>
            </w:tabs>
            <w:rPr>
              <w:rFonts w:cstheme="minorBidi"/>
            </w:rPr>
          </w:pPr>
          <w:hyperlink w:anchor="_Toc82176625" w:history="1">
            <w:r w:rsidR="00AC62A8" w:rsidRPr="00C874E9">
              <w:rPr>
                <w:rStyle w:val="Hyperlink"/>
              </w:rPr>
              <w:t>7</w:t>
            </w:r>
            <w:r w:rsidR="00AC62A8">
              <w:rPr>
                <w:rFonts w:cstheme="minorBidi"/>
              </w:rPr>
              <w:tab/>
            </w:r>
            <w:r w:rsidR="00AC62A8" w:rsidRPr="00C874E9">
              <w:rPr>
                <w:rStyle w:val="Hyperlink"/>
              </w:rPr>
              <w:t>Non-Functional Requirement</w:t>
            </w:r>
            <w:r w:rsidR="00AC62A8">
              <w:rPr>
                <w:webHidden/>
              </w:rPr>
              <w:tab/>
            </w:r>
            <w:r w:rsidR="00AC62A8">
              <w:rPr>
                <w:webHidden/>
              </w:rPr>
              <w:fldChar w:fldCharType="begin"/>
            </w:r>
            <w:r w:rsidR="00AC62A8">
              <w:rPr>
                <w:webHidden/>
              </w:rPr>
              <w:instrText xml:space="preserve"> PAGEREF _Toc82176625 \h </w:instrText>
            </w:r>
            <w:r w:rsidR="00AC62A8">
              <w:rPr>
                <w:webHidden/>
              </w:rPr>
            </w:r>
            <w:r w:rsidR="00AC62A8">
              <w:rPr>
                <w:webHidden/>
              </w:rPr>
              <w:fldChar w:fldCharType="separate"/>
            </w:r>
            <w:r w:rsidR="00AC62A8">
              <w:rPr>
                <w:webHidden/>
              </w:rPr>
              <w:t>5</w:t>
            </w:r>
            <w:r w:rsidR="00AC62A8">
              <w:rPr>
                <w:webHidden/>
              </w:rPr>
              <w:fldChar w:fldCharType="end"/>
            </w:r>
          </w:hyperlink>
        </w:p>
        <w:p w14:paraId="57F4B84F" w14:textId="5B62CA80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26" w:history="1">
            <w:r w:rsidR="00AC62A8" w:rsidRPr="00C874E9">
              <w:rPr>
                <w:rStyle w:val="Hyperlink"/>
                <w:noProof/>
              </w:rPr>
              <w:t>7.1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External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6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5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624FA29D" w14:textId="628A4A0C" w:rsidR="00AC62A8" w:rsidRDefault="001B41FE">
          <w:pPr>
            <w:pStyle w:val="TOC3"/>
            <w:tabs>
              <w:tab w:val="left" w:pos="1100"/>
              <w:tab w:val="right" w:leader="dot" w:pos="10790"/>
            </w:tabs>
            <w:rPr>
              <w:rFonts w:cstheme="minorBidi"/>
              <w:noProof/>
              <w:sz w:val="22"/>
            </w:rPr>
          </w:pPr>
          <w:hyperlink w:anchor="_Toc82176627" w:history="1">
            <w:r w:rsidR="00AC62A8" w:rsidRPr="00C874E9">
              <w:rPr>
                <w:rStyle w:val="Hyperlink"/>
                <w:noProof/>
              </w:rPr>
              <w:t>7.1.1</w:t>
            </w:r>
            <w:r w:rsidR="00AC62A8">
              <w:rPr>
                <w:rFonts w:cstheme="minorBidi"/>
                <w:noProof/>
                <w:sz w:val="22"/>
              </w:rPr>
              <w:tab/>
            </w:r>
            <w:r w:rsidR="00AC62A8" w:rsidRPr="00C874E9">
              <w:rPr>
                <w:rStyle w:val="Hyperlink"/>
                <w:noProof/>
              </w:rPr>
              <w:t>Integraity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7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5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241E3ACD" w14:textId="68F01BE6" w:rsidR="00AC62A8" w:rsidRDefault="001B41FE">
          <w:pPr>
            <w:pStyle w:val="TOC3"/>
            <w:tabs>
              <w:tab w:val="left" w:pos="1100"/>
              <w:tab w:val="right" w:leader="dot" w:pos="10790"/>
            </w:tabs>
            <w:rPr>
              <w:rFonts w:cstheme="minorBidi"/>
              <w:noProof/>
              <w:sz w:val="22"/>
            </w:rPr>
          </w:pPr>
          <w:hyperlink w:anchor="_Toc82176628" w:history="1">
            <w:r w:rsidR="00AC62A8" w:rsidRPr="00C874E9">
              <w:rPr>
                <w:rStyle w:val="Hyperlink"/>
                <w:noProof/>
              </w:rPr>
              <w:t>7.1.2</w:t>
            </w:r>
            <w:r w:rsidR="00AC62A8">
              <w:rPr>
                <w:rFonts w:cstheme="minorBidi"/>
                <w:noProof/>
                <w:sz w:val="22"/>
              </w:rPr>
              <w:tab/>
            </w:r>
            <w:r w:rsidR="00AC62A8" w:rsidRPr="00C874E9">
              <w:rPr>
                <w:rStyle w:val="Hyperlink"/>
                <w:noProof/>
              </w:rPr>
              <w:t>Usability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8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6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36C2952D" w14:textId="418F7E4F" w:rsidR="00AC62A8" w:rsidRDefault="001B41FE">
          <w:pPr>
            <w:pStyle w:val="TOC3"/>
            <w:tabs>
              <w:tab w:val="left" w:pos="1100"/>
              <w:tab w:val="right" w:leader="dot" w:pos="10790"/>
            </w:tabs>
            <w:rPr>
              <w:rFonts w:cstheme="minorBidi"/>
              <w:noProof/>
              <w:sz w:val="22"/>
            </w:rPr>
          </w:pPr>
          <w:hyperlink w:anchor="_Toc82176629" w:history="1">
            <w:r w:rsidR="00AC62A8" w:rsidRPr="00C874E9">
              <w:rPr>
                <w:rStyle w:val="Hyperlink"/>
                <w:noProof/>
              </w:rPr>
              <w:t>7.1.3</w:t>
            </w:r>
            <w:r w:rsidR="00AC62A8">
              <w:rPr>
                <w:rFonts w:cstheme="minorBidi"/>
                <w:noProof/>
                <w:sz w:val="22"/>
              </w:rPr>
              <w:tab/>
            </w:r>
            <w:r w:rsidR="00AC62A8" w:rsidRPr="00C874E9">
              <w:rPr>
                <w:rStyle w:val="Hyperlink"/>
                <w:noProof/>
              </w:rPr>
              <w:t>Installability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29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6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61E1BCDB" w14:textId="04B0F15B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30" w:history="1">
            <w:r w:rsidR="00AC62A8" w:rsidRPr="00C874E9">
              <w:rPr>
                <w:rStyle w:val="Hyperlink"/>
                <w:noProof/>
              </w:rPr>
              <w:t>7.2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Internal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30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6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2C1711C6" w14:textId="3A1F5601" w:rsidR="00AC62A8" w:rsidRDefault="001B41FE">
          <w:pPr>
            <w:pStyle w:val="TOC3"/>
            <w:tabs>
              <w:tab w:val="left" w:pos="1100"/>
              <w:tab w:val="right" w:leader="dot" w:pos="10790"/>
            </w:tabs>
            <w:rPr>
              <w:rFonts w:cstheme="minorBidi"/>
              <w:noProof/>
              <w:sz w:val="22"/>
            </w:rPr>
          </w:pPr>
          <w:hyperlink w:anchor="_Toc82176631" w:history="1">
            <w:r w:rsidR="00AC62A8" w:rsidRPr="00C874E9">
              <w:rPr>
                <w:rStyle w:val="Hyperlink"/>
                <w:noProof/>
              </w:rPr>
              <w:t>7.2.1</w:t>
            </w:r>
            <w:r w:rsidR="00AC62A8">
              <w:rPr>
                <w:rFonts w:cstheme="minorBidi"/>
                <w:noProof/>
                <w:sz w:val="22"/>
              </w:rPr>
              <w:tab/>
            </w:r>
            <w:r w:rsidR="00AC62A8" w:rsidRPr="00C874E9">
              <w:rPr>
                <w:rStyle w:val="Hyperlink"/>
                <w:noProof/>
              </w:rPr>
              <w:t>Modifiability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31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6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0C11A835" w14:textId="66B186D1" w:rsidR="00AC62A8" w:rsidRDefault="001B41FE">
          <w:pPr>
            <w:pStyle w:val="TOC3"/>
            <w:tabs>
              <w:tab w:val="left" w:pos="1100"/>
              <w:tab w:val="right" w:leader="dot" w:pos="10790"/>
            </w:tabs>
            <w:rPr>
              <w:rFonts w:cstheme="minorBidi"/>
              <w:noProof/>
              <w:sz w:val="22"/>
            </w:rPr>
          </w:pPr>
          <w:hyperlink w:anchor="_Toc82176632" w:history="1">
            <w:r w:rsidR="00AC62A8" w:rsidRPr="00C874E9">
              <w:rPr>
                <w:rStyle w:val="Hyperlink"/>
                <w:noProof/>
              </w:rPr>
              <w:t>7.2.2</w:t>
            </w:r>
            <w:r w:rsidR="00AC62A8">
              <w:rPr>
                <w:rFonts w:cstheme="minorBidi"/>
                <w:noProof/>
                <w:sz w:val="22"/>
              </w:rPr>
              <w:tab/>
            </w:r>
            <w:r w:rsidR="00AC62A8" w:rsidRPr="00C874E9">
              <w:rPr>
                <w:rStyle w:val="Hyperlink"/>
                <w:noProof/>
              </w:rPr>
              <w:t>Reusability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32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6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1C6EB37A" w14:textId="5A242972" w:rsidR="00AC62A8" w:rsidRDefault="001B41FE">
          <w:pPr>
            <w:pStyle w:val="TOC3"/>
            <w:tabs>
              <w:tab w:val="left" w:pos="1100"/>
              <w:tab w:val="right" w:leader="dot" w:pos="10790"/>
            </w:tabs>
            <w:rPr>
              <w:rFonts w:cstheme="minorBidi"/>
              <w:noProof/>
              <w:sz w:val="22"/>
            </w:rPr>
          </w:pPr>
          <w:hyperlink w:anchor="_Toc82176633" w:history="1">
            <w:r w:rsidR="00AC62A8" w:rsidRPr="00C874E9">
              <w:rPr>
                <w:rStyle w:val="Hyperlink"/>
                <w:noProof/>
              </w:rPr>
              <w:t>7.2.3</w:t>
            </w:r>
            <w:r w:rsidR="00AC62A8">
              <w:rPr>
                <w:rFonts w:cstheme="minorBidi"/>
                <w:noProof/>
                <w:sz w:val="22"/>
              </w:rPr>
              <w:tab/>
            </w:r>
            <w:r w:rsidR="00AC62A8" w:rsidRPr="00C874E9">
              <w:rPr>
                <w:rStyle w:val="Hyperlink"/>
                <w:noProof/>
              </w:rPr>
              <w:t>Verifiability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33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6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5DE807F7" w14:textId="7377836B" w:rsidR="00AC62A8" w:rsidRDefault="001B41FE">
          <w:pPr>
            <w:pStyle w:val="TOC1"/>
            <w:tabs>
              <w:tab w:val="left" w:pos="446"/>
            </w:tabs>
            <w:rPr>
              <w:rFonts w:cstheme="minorBidi"/>
            </w:rPr>
          </w:pPr>
          <w:hyperlink w:anchor="_Toc82176634" w:history="1">
            <w:r w:rsidR="00AC62A8" w:rsidRPr="00C874E9">
              <w:rPr>
                <w:rStyle w:val="Hyperlink"/>
              </w:rPr>
              <w:t>8</w:t>
            </w:r>
            <w:r w:rsidR="00AC62A8">
              <w:rPr>
                <w:rFonts w:cstheme="minorBidi"/>
              </w:rPr>
              <w:tab/>
            </w:r>
            <w:r w:rsidR="00AC62A8" w:rsidRPr="00C874E9">
              <w:rPr>
                <w:rStyle w:val="Hyperlink"/>
              </w:rPr>
              <w:t>Feature Tree</w:t>
            </w:r>
            <w:r w:rsidR="00AC62A8">
              <w:rPr>
                <w:webHidden/>
              </w:rPr>
              <w:tab/>
            </w:r>
            <w:r w:rsidR="00AC62A8">
              <w:rPr>
                <w:webHidden/>
              </w:rPr>
              <w:fldChar w:fldCharType="begin"/>
            </w:r>
            <w:r w:rsidR="00AC62A8">
              <w:rPr>
                <w:webHidden/>
              </w:rPr>
              <w:instrText xml:space="preserve"> PAGEREF _Toc82176634 \h </w:instrText>
            </w:r>
            <w:r w:rsidR="00AC62A8">
              <w:rPr>
                <w:webHidden/>
              </w:rPr>
            </w:r>
            <w:r w:rsidR="00AC62A8">
              <w:rPr>
                <w:webHidden/>
              </w:rPr>
              <w:fldChar w:fldCharType="separate"/>
            </w:r>
            <w:r w:rsidR="00AC62A8">
              <w:rPr>
                <w:webHidden/>
              </w:rPr>
              <w:t>7</w:t>
            </w:r>
            <w:r w:rsidR="00AC62A8">
              <w:rPr>
                <w:webHidden/>
              </w:rPr>
              <w:fldChar w:fldCharType="end"/>
            </w:r>
          </w:hyperlink>
        </w:p>
        <w:p w14:paraId="298674DC" w14:textId="1C432803" w:rsidR="00AC62A8" w:rsidRDefault="001B41FE">
          <w:pPr>
            <w:pStyle w:val="TOC2"/>
            <w:tabs>
              <w:tab w:val="left" w:pos="880"/>
            </w:tabs>
            <w:rPr>
              <w:rFonts w:cstheme="minorBidi"/>
              <w:noProof/>
            </w:rPr>
          </w:pPr>
          <w:hyperlink w:anchor="_Toc82176635" w:history="1">
            <w:r w:rsidR="00AC62A8" w:rsidRPr="00C874E9">
              <w:rPr>
                <w:rStyle w:val="Hyperlink"/>
                <w:noProof/>
              </w:rPr>
              <w:t>8.1</w:t>
            </w:r>
            <w:r w:rsidR="00AC62A8">
              <w:rPr>
                <w:rFonts w:cstheme="minorBidi"/>
                <w:noProof/>
              </w:rPr>
              <w:tab/>
            </w:r>
            <w:r w:rsidR="00AC62A8" w:rsidRPr="00C874E9">
              <w:rPr>
                <w:rStyle w:val="Hyperlink"/>
                <w:noProof/>
              </w:rPr>
              <w:t>Features</w:t>
            </w:r>
            <w:r w:rsidR="00AC62A8">
              <w:rPr>
                <w:noProof/>
                <w:webHidden/>
              </w:rPr>
              <w:tab/>
            </w:r>
            <w:r w:rsidR="00AC62A8">
              <w:rPr>
                <w:noProof/>
                <w:webHidden/>
              </w:rPr>
              <w:fldChar w:fldCharType="begin"/>
            </w:r>
            <w:r w:rsidR="00AC62A8">
              <w:rPr>
                <w:noProof/>
                <w:webHidden/>
              </w:rPr>
              <w:instrText xml:space="preserve"> PAGEREF _Toc82176635 \h </w:instrText>
            </w:r>
            <w:r w:rsidR="00AC62A8">
              <w:rPr>
                <w:noProof/>
                <w:webHidden/>
              </w:rPr>
            </w:r>
            <w:r w:rsidR="00AC62A8">
              <w:rPr>
                <w:noProof/>
                <w:webHidden/>
              </w:rPr>
              <w:fldChar w:fldCharType="separate"/>
            </w:r>
            <w:r w:rsidR="00AC62A8">
              <w:rPr>
                <w:noProof/>
                <w:webHidden/>
              </w:rPr>
              <w:t>7</w:t>
            </w:r>
            <w:r w:rsidR="00AC62A8">
              <w:rPr>
                <w:noProof/>
                <w:webHidden/>
              </w:rPr>
              <w:fldChar w:fldCharType="end"/>
            </w:r>
          </w:hyperlink>
        </w:p>
        <w:p w14:paraId="304D6DA5" w14:textId="263DE581" w:rsidR="00CF072A" w:rsidRDefault="00CF072A">
          <w:r>
            <w:rPr>
              <w:b/>
              <w:bCs/>
              <w:noProof/>
            </w:rPr>
            <w:fldChar w:fldCharType="end"/>
          </w:r>
        </w:p>
      </w:sdtContent>
    </w:sdt>
    <w:p w14:paraId="4007FAE7" w14:textId="54D08FED" w:rsidR="00CF072A" w:rsidRDefault="00CF072A" w:rsidP="00C3097B">
      <w:pPr>
        <w:pStyle w:val="Heading1"/>
      </w:pPr>
      <w:bookmarkStart w:id="0" w:name="_Toc82176604"/>
      <w:r>
        <w:t>Summary</w:t>
      </w:r>
      <w:bookmarkEnd w:id="0"/>
    </w:p>
    <w:p w14:paraId="6DD8856F" w14:textId="77777777" w:rsidR="00F10DD9" w:rsidRDefault="00CF072A" w:rsidP="00CF072A">
      <w:r>
        <w:t>Dr. Wykof</w:t>
      </w:r>
      <w:r w:rsidR="00C3097B">
        <w:t>f</w:t>
      </w:r>
      <w:r>
        <w:t xml:space="preserve"> and Dara </w:t>
      </w:r>
      <w:r w:rsidR="00F10DD9">
        <w:t>have requested that we develop</w:t>
      </w:r>
      <w:r>
        <w:t xml:space="preserve"> a </w:t>
      </w:r>
      <w:r w:rsidR="00F10DD9">
        <w:t xml:space="preserve">web-based </w:t>
      </w:r>
      <w:r>
        <w:t xml:space="preserve">system </w:t>
      </w:r>
      <w:r w:rsidR="00F10DD9">
        <w:t>that</w:t>
      </w:r>
      <w:r>
        <w:t xml:space="preserve"> display</w:t>
      </w:r>
      <w:r w:rsidR="00F10DD9">
        <w:t>s</w:t>
      </w:r>
      <w:r>
        <w:t xml:space="preserve"> percentile chart</w:t>
      </w:r>
      <w:r w:rsidR="00F10DD9">
        <w:t>s, generated from data points associated with groups of U.S. counties.  This data is to be downloaded from a web repository maintained by Community Health Resources (</w:t>
      </w:r>
      <w:hyperlink r:id="rId8" w:history="1">
        <w:r w:rsidR="00F10DD9" w:rsidRPr="00C81CF8">
          <w:rPr>
            <w:rStyle w:val="Hyperlink"/>
          </w:rPr>
          <w:t>www.chrhealth.org</w:t>
        </w:r>
      </w:hyperlink>
      <w:r w:rsidR="00F10DD9">
        <w:t>) and stored in a database, by year, county, and health indicator. The groups of counties for which the charts shall be generated are to be specified by the clients and stored in the system’s database.</w:t>
      </w:r>
    </w:p>
    <w:p w14:paraId="21B697E2" w14:textId="195C9F25" w:rsidR="00CF072A" w:rsidRDefault="00CF072A" w:rsidP="00CF072A">
      <w:r>
        <w:lastRenderedPageBreak/>
        <w:t>This system will need a web interface (how people will interact with the system), permissions module, a CSV uploading module</w:t>
      </w:r>
      <w:r w:rsidR="00F10DD9">
        <w:t xml:space="preserve"> for inputting the CHR data</w:t>
      </w:r>
      <w:r>
        <w:t xml:space="preserve">, a chart module, a region creation module, and </w:t>
      </w:r>
      <w:r w:rsidR="00747EBA">
        <w:t xml:space="preserve">a </w:t>
      </w:r>
      <w:r>
        <w:t>deployment strategy. This should lay the groundwork, if built modularly, for fu</w:t>
      </w:r>
      <w:r w:rsidR="00F10DD9">
        <w:t>rther development</w:t>
      </w:r>
      <w:r>
        <w:t xml:space="preserve"> by </w:t>
      </w:r>
      <w:r w:rsidR="00F10DD9">
        <w:t>subsequent</w:t>
      </w:r>
      <w:r>
        <w:t xml:space="preserve"> capstone participants. </w:t>
      </w:r>
    </w:p>
    <w:p w14:paraId="067FCC40" w14:textId="24B37775" w:rsidR="00483C79" w:rsidRDefault="00483C79" w:rsidP="00CF072A">
      <w:pPr>
        <w:pStyle w:val="Heading1"/>
      </w:pPr>
      <w:bookmarkStart w:id="1" w:name="_Toc82176605"/>
      <w:r>
        <w:t>Stakeholders</w:t>
      </w:r>
      <w:bookmarkEnd w:id="1"/>
    </w:p>
    <w:p w14:paraId="13FA8704" w14:textId="77777777" w:rsidR="00E360A9" w:rsidRPr="00E360A9" w:rsidRDefault="00E360A9" w:rsidP="00E360A9"/>
    <w:p w14:paraId="21A8237E" w14:textId="2D4CF895" w:rsidR="00483C79" w:rsidRDefault="00483C79" w:rsidP="00483C79">
      <w:pPr>
        <w:pStyle w:val="Heading2"/>
      </w:pPr>
      <w:bookmarkStart w:id="2" w:name="_Toc82176606"/>
      <w:r>
        <w:t>External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3"/>
        <w:gridCol w:w="1473"/>
        <w:gridCol w:w="2003"/>
        <w:gridCol w:w="4563"/>
      </w:tblGrid>
      <w:tr w:rsidR="00E360A9" w14:paraId="0A50907D" w14:textId="77777777" w:rsidTr="00E360A9">
        <w:tc>
          <w:tcPr>
            <w:tcW w:w="1193" w:type="dxa"/>
          </w:tcPr>
          <w:p w14:paraId="0475B35A" w14:textId="77777777" w:rsidR="00E360A9" w:rsidRDefault="00E360A9" w:rsidP="00F121E5">
            <w:r>
              <w:t>Person</w:t>
            </w:r>
          </w:p>
        </w:tc>
        <w:tc>
          <w:tcPr>
            <w:tcW w:w="1473" w:type="dxa"/>
          </w:tcPr>
          <w:p w14:paraId="326E29C3" w14:textId="77777777" w:rsidR="00E360A9" w:rsidRDefault="00E360A9" w:rsidP="00F121E5">
            <w:r>
              <w:t>Role</w:t>
            </w:r>
          </w:p>
        </w:tc>
        <w:tc>
          <w:tcPr>
            <w:tcW w:w="2003" w:type="dxa"/>
          </w:tcPr>
          <w:p w14:paraId="4744DBCE" w14:textId="77777777" w:rsidR="00E360A9" w:rsidRDefault="00E360A9" w:rsidP="00F121E5">
            <w:r>
              <w:t>Email</w:t>
            </w:r>
          </w:p>
        </w:tc>
        <w:tc>
          <w:tcPr>
            <w:tcW w:w="4563" w:type="dxa"/>
          </w:tcPr>
          <w:p w14:paraId="37B14FFE" w14:textId="0560A959" w:rsidR="00E360A9" w:rsidRDefault="00E360A9" w:rsidP="00F121E5">
            <w:r>
              <w:t>Link</w:t>
            </w:r>
          </w:p>
        </w:tc>
      </w:tr>
      <w:tr w:rsidR="00E360A9" w14:paraId="345E7F8D" w14:textId="77777777" w:rsidTr="00E360A9">
        <w:tc>
          <w:tcPr>
            <w:tcW w:w="1193" w:type="dxa"/>
          </w:tcPr>
          <w:p w14:paraId="4FC3CFE5" w14:textId="66E0A627" w:rsidR="00E360A9" w:rsidRDefault="00E360A9" w:rsidP="00F121E5">
            <w:r>
              <w:t>Dara Young</w:t>
            </w:r>
          </w:p>
        </w:tc>
        <w:tc>
          <w:tcPr>
            <w:tcW w:w="1473" w:type="dxa"/>
          </w:tcPr>
          <w:p w14:paraId="260B5EC8" w14:textId="7E497F46" w:rsidR="00E360A9" w:rsidRDefault="00E360A9" w:rsidP="00F121E5">
            <w:r>
              <w:t>Health Services Coordinator</w:t>
            </w:r>
          </w:p>
        </w:tc>
        <w:tc>
          <w:tcPr>
            <w:tcW w:w="2003" w:type="dxa"/>
          </w:tcPr>
          <w:p w14:paraId="1D3FE94A" w14:textId="061E0181" w:rsidR="00E360A9" w:rsidRDefault="001B41FE" w:rsidP="00F121E5">
            <w:hyperlink r:id="rId9" w:history="1">
              <w:r w:rsidR="00E360A9">
                <w:rPr>
                  <w:rStyle w:val="Hyperlink"/>
                </w:rPr>
                <w:t>youngdc@etsu.edu</w:t>
              </w:r>
            </w:hyperlink>
            <w:r w:rsidR="00E360A9">
              <w:t> </w:t>
            </w:r>
          </w:p>
        </w:tc>
        <w:tc>
          <w:tcPr>
            <w:tcW w:w="4563" w:type="dxa"/>
          </w:tcPr>
          <w:p w14:paraId="37E56C10" w14:textId="1A41661F" w:rsidR="00E360A9" w:rsidRDefault="001B41FE" w:rsidP="00F121E5">
            <w:hyperlink r:id="rId10" w:history="1">
              <w:r w:rsidR="00E360A9" w:rsidRPr="006758EF">
                <w:rPr>
                  <w:rStyle w:val="Hyperlink"/>
                </w:rPr>
                <w:t>https://www.etsu.edu/cph/faculty/youngdc.php</w:t>
              </w:r>
            </w:hyperlink>
            <w:r w:rsidR="00E360A9">
              <w:t xml:space="preserve"> </w:t>
            </w:r>
          </w:p>
        </w:tc>
      </w:tr>
      <w:tr w:rsidR="00E360A9" w14:paraId="034EAC3A" w14:textId="77777777" w:rsidTr="00E360A9">
        <w:tc>
          <w:tcPr>
            <w:tcW w:w="1193" w:type="dxa"/>
          </w:tcPr>
          <w:p w14:paraId="28501872" w14:textId="1CBEB98A" w:rsidR="00E360A9" w:rsidRDefault="00E360A9" w:rsidP="00F121E5">
            <w:r>
              <w:t>Dr. Randy Wykoff</w:t>
            </w:r>
          </w:p>
        </w:tc>
        <w:tc>
          <w:tcPr>
            <w:tcW w:w="1473" w:type="dxa"/>
          </w:tcPr>
          <w:p w14:paraId="23C68730" w14:textId="16F2F7DB" w:rsidR="00E360A9" w:rsidRDefault="00E360A9" w:rsidP="00F121E5">
            <w:r>
              <w:t>Dean</w:t>
            </w:r>
          </w:p>
        </w:tc>
        <w:tc>
          <w:tcPr>
            <w:tcW w:w="2003" w:type="dxa"/>
          </w:tcPr>
          <w:p w14:paraId="123CF1A4" w14:textId="74F0FB45" w:rsidR="00E360A9" w:rsidRDefault="001B41FE" w:rsidP="00F121E5">
            <w:hyperlink r:id="rId11" w:history="1">
              <w:r w:rsidR="00E360A9">
                <w:rPr>
                  <w:rStyle w:val="Hyperlink"/>
                </w:rPr>
                <w:t xml:space="preserve">wykoff@etsu.edu </w:t>
              </w:r>
            </w:hyperlink>
          </w:p>
        </w:tc>
        <w:tc>
          <w:tcPr>
            <w:tcW w:w="4563" w:type="dxa"/>
          </w:tcPr>
          <w:p w14:paraId="470ED2B4" w14:textId="61B78B77" w:rsidR="00E360A9" w:rsidRDefault="001B41FE" w:rsidP="00F121E5">
            <w:hyperlink r:id="rId12" w:history="1">
              <w:r w:rsidR="00E360A9" w:rsidRPr="006758EF">
                <w:rPr>
                  <w:rStyle w:val="Hyperlink"/>
                </w:rPr>
                <w:t>https://www.etsu.edu/cph/faculty/wykoff.php</w:t>
              </w:r>
            </w:hyperlink>
            <w:r w:rsidR="00E360A9">
              <w:t xml:space="preserve"> </w:t>
            </w:r>
          </w:p>
        </w:tc>
      </w:tr>
    </w:tbl>
    <w:p w14:paraId="7CE94464" w14:textId="77777777" w:rsidR="00483C79" w:rsidRPr="00483C79" w:rsidRDefault="00483C79" w:rsidP="00483C79"/>
    <w:p w14:paraId="3578C181" w14:textId="533E8CB0" w:rsidR="00483C79" w:rsidRDefault="00483C79" w:rsidP="00483C79">
      <w:pPr>
        <w:pStyle w:val="Heading2"/>
      </w:pPr>
      <w:bookmarkStart w:id="3" w:name="_Toc82176607"/>
      <w:r>
        <w:t>Internal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6"/>
        <w:gridCol w:w="1322"/>
        <w:gridCol w:w="1799"/>
        <w:gridCol w:w="5465"/>
      </w:tblGrid>
      <w:tr w:rsidR="00E360A9" w14:paraId="2B395AC2" w14:textId="77777777" w:rsidTr="00E360A9">
        <w:tc>
          <w:tcPr>
            <w:tcW w:w="1076" w:type="dxa"/>
          </w:tcPr>
          <w:p w14:paraId="3C28A1FC" w14:textId="76B9C2E7" w:rsidR="00E360A9" w:rsidRDefault="00E360A9" w:rsidP="00483C79">
            <w:r>
              <w:t>Person</w:t>
            </w:r>
          </w:p>
        </w:tc>
        <w:tc>
          <w:tcPr>
            <w:tcW w:w="1322" w:type="dxa"/>
          </w:tcPr>
          <w:p w14:paraId="7DDB0434" w14:textId="3B710ECC" w:rsidR="00E360A9" w:rsidRDefault="00E360A9" w:rsidP="00483C79">
            <w:r>
              <w:t>Role</w:t>
            </w:r>
          </w:p>
        </w:tc>
        <w:tc>
          <w:tcPr>
            <w:tcW w:w="1799" w:type="dxa"/>
          </w:tcPr>
          <w:p w14:paraId="563D3FEB" w14:textId="320C9AC5" w:rsidR="00E360A9" w:rsidRDefault="00E360A9" w:rsidP="00483C79">
            <w:r>
              <w:t>Email</w:t>
            </w:r>
          </w:p>
        </w:tc>
        <w:tc>
          <w:tcPr>
            <w:tcW w:w="5465" w:type="dxa"/>
          </w:tcPr>
          <w:p w14:paraId="06C9EC1F" w14:textId="03EB508A" w:rsidR="00E360A9" w:rsidRDefault="00E360A9" w:rsidP="00483C79">
            <w:r>
              <w:t>Link</w:t>
            </w:r>
          </w:p>
        </w:tc>
      </w:tr>
      <w:tr w:rsidR="00E360A9" w14:paraId="3560585C" w14:textId="77777777" w:rsidTr="00E360A9">
        <w:tc>
          <w:tcPr>
            <w:tcW w:w="1076" w:type="dxa"/>
          </w:tcPr>
          <w:p w14:paraId="525B8CEF" w14:textId="2D4375B4" w:rsidR="00E360A9" w:rsidRDefault="00E360A9" w:rsidP="00483C79">
            <w:r>
              <w:t>Dr. Phil Pfeiffer</w:t>
            </w:r>
          </w:p>
        </w:tc>
        <w:tc>
          <w:tcPr>
            <w:tcW w:w="1322" w:type="dxa"/>
          </w:tcPr>
          <w:p w14:paraId="1D3A877D" w14:textId="67A43E94" w:rsidR="00E360A9" w:rsidRDefault="00E360A9" w:rsidP="00483C79">
            <w:r>
              <w:t>Capstone Advisor</w:t>
            </w:r>
          </w:p>
        </w:tc>
        <w:tc>
          <w:tcPr>
            <w:tcW w:w="1799" w:type="dxa"/>
          </w:tcPr>
          <w:p w14:paraId="696C9801" w14:textId="1874794D" w:rsidR="00E360A9" w:rsidRDefault="001B41FE" w:rsidP="00483C79">
            <w:hyperlink r:id="rId13" w:history="1">
              <w:r w:rsidR="00E360A9" w:rsidRPr="006758EF">
                <w:rPr>
                  <w:rStyle w:val="Hyperlink"/>
                </w:rPr>
                <w:t>phil@etsu.edu</w:t>
              </w:r>
            </w:hyperlink>
            <w:r w:rsidR="00E360A9">
              <w:t xml:space="preserve"> </w:t>
            </w:r>
          </w:p>
        </w:tc>
        <w:tc>
          <w:tcPr>
            <w:tcW w:w="5465" w:type="dxa"/>
          </w:tcPr>
          <w:p w14:paraId="06105727" w14:textId="20F795B9" w:rsidR="00E360A9" w:rsidRDefault="001B41FE" w:rsidP="00483C79">
            <w:hyperlink r:id="rId14" w:history="1">
              <w:r w:rsidR="00E360A9" w:rsidRPr="006758EF">
                <w:rPr>
                  <w:rStyle w:val="Hyperlink"/>
                </w:rPr>
                <w:t>https://www.etsu.edu/cbat/computing/faculty_and_staff/</w:t>
              </w:r>
            </w:hyperlink>
            <w:r w:rsidR="00E360A9">
              <w:t xml:space="preserve"> </w:t>
            </w:r>
          </w:p>
        </w:tc>
      </w:tr>
      <w:tr w:rsidR="00E360A9" w14:paraId="026F0BDC" w14:textId="77777777" w:rsidTr="00E360A9">
        <w:tc>
          <w:tcPr>
            <w:tcW w:w="1076" w:type="dxa"/>
          </w:tcPr>
          <w:p w14:paraId="4C2A909F" w14:textId="44DDC984" w:rsidR="00E360A9" w:rsidRDefault="00E360A9" w:rsidP="00483C79">
            <w:r>
              <w:t>Joshua Trimm</w:t>
            </w:r>
          </w:p>
        </w:tc>
        <w:tc>
          <w:tcPr>
            <w:tcW w:w="1322" w:type="dxa"/>
          </w:tcPr>
          <w:p w14:paraId="17FAFD61" w14:textId="0AE086B0" w:rsidR="00E360A9" w:rsidRDefault="00E360A9" w:rsidP="00483C79">
            <w:r>
              <w:t>Student Capstone Participant</w:t>
            </w:r>
          </w:p>
        </w:tc>
        <w:tc>
          <w:tcPr>
            <w:tcW w:w="1799" w:type="dxa"/>
          </w:tcPr>
          <w:p w14:paraId="12D72F02" w14:textId="4A63DF5D" w:rsidR="00E360A9" w:rsidRDefault="001B41FE" w:rsidP="00483C79">
            <w:hyperlink r:id="rId15" w:history="1">
              <w:r w:rsidR="00E360A9" w:rsidRPr="006758EF">
                <w:rPr>
                  <w:rStyle w:val="Hyperlink"/>
                </w:rPr>
                <w:t>trimmj@etsu.edu</w:t>
              </w:r>
            </w:hyperlink>
            <w:r w:rsidR="00E360A9">
              <w:t xml:space="preserve"> </w:t>
            </w:r>
          </w:p>
        </w:tc>
        <w:tc>
          <w:tcPr>
            <w:tcW w:w="5465" w:type="dxa"/>
          </w:tcPr>
          <w:p w14:paraId="64331F1D" w14:textId="77777777" w:rsidR="00E360A9" w:rsidRDefault="00E360A9" w:rsidP="00483C79"/>
        </w:tc>
      </w:tr>
    </w:tbl>
    <w:p w14:paraId="1D273FB3" w14:textId="77777777" w:rsidR="00483C79" w:rsidRPr="00483C79" w:rsidRDefault="00483C79" w:rsidP="00483C79"/>
    <w:p w14:paraId="2E17D120" w14:textId="48A89598" w:rsidR="00CF072A" w:rsidRDefault="00CF072A" w:rsidP="00CF072A">
      <w:pPr>
        <w:pStyle w:val="Heading1"/>
      </w:pPr>
      <w:bookmarkStart w:id="4" w:name="_Toc82176608"/>
      <w:r>
        <w:t>Definitions</w:t>
      </w:r>
      <w:bookmarkEnd w:id="4"/>
    </w:p>
    <w:p w14:paraId="62BE8BB8" w14:textId="77777777" w:rsidR="00CF072A" w:rsidRPr="00CF072A" w:rsidRDefault="00CF072A" w:rsidP="00CF072A">
      <w:pPr>
        <w:pStyle w:val="Heading2"/>
      </w:pPr>
      <w:bookmarkStart w:id="5" w:name="_Toc82176609"/>
      <w:r>
        <w:t>Users</w:t>
      </w:r>
      <w:bookmarkEnd w:id="5"/>
    </w:p>
    <w:p w14:paraId="4302FC8B" w14:textId="7789C426" w:rsidR="00CF072A" w:rsidRDefault="00CF072A" w:rsidP="00CF072A">
      <w:pPr>
        <w:pStyle w:val="ListParagraph"/>
        <w:numPr>
          <w:ilvl w:val="0"/>
          <w:numId w:val="1"/>
        </w:numPr>
      </w:pPr>
      <w:r w:rsidRPr="00CF072A">
        <w:rPr>
          <w:b/>
          <w:bCs/>
        </w:rPr>
        <w:t>Admin</w:t>
      </w:r>
      <w:r>
        <w:t xml:space="preserve">: </w:t>
      </w:r>
      <w:r w:rsidR="00F10DD9">
        <w:t>an individual</w:t>
      </w:r>
      <w:r>
        <w:t xml:space="preserve"> with full permissions control. This user can add/remove cartographers, add/edit/remove regions, add/edit/remove charts, and add/remove uploaded CSV files. </w:t>
      </w:r>
    </w:p>
    <w:p w14:paraId="649F2D25" w14:textId="6FB0755D" w:rsidR="00CF072A" w:rsidRDefault="00CF072A" w:rsidP="00CF072A">
      <w:pPr>
        <w:pStyle w:val="ListParagraph"/>
        <w:numPr>
          <w:ilvl w:val="0"/>
          <w:numId w:val="1"/>
        </w:numPr>
      </w:pPr>
      <w:r w:rsidRPr="00CF072A">
        <w:rPr>
          <w:b/>
          <w:bCs/>
        </w:rPr>
        <w:t>Cartographers</w:t>
      </w:r>
      <w:r>
        <w:t xml:space="preserve">: users who have been registered by the Admin user. </w:t>
      </w:r>
      <w:r w:rsidR="00AE5E7B">
        <w:t>Each cartographer</w:t>
      </w:r>
      <w:r>
        <w:t xml:space="preserve"> can </w:t>
      </w:r>
      <w:r w:rsidR="00AE5E7B">
        <w:t xml:space="preserve">create charts and regions and </w:t>
      </w:r>
      <w:r>
        <w:t>edit</w:t>
      </w:r>
      <w:r w:rsidR="00AE5E7B">
        <w:t xml:space="preserve"> and </w:t>
      </w:r>
      <w:r>
        <w:t xml:space="preserve">remove </w:t>
      </w:r>
      <w:r w:rsidR="00AE5E7B">
        <w:t xml:space="preserve">those </w:t>
      </w:r>
      <w:r>
        <w:t xml:space="preserve">charts and regions that </w:t>
      </w:r>
      <w:r w:rsidR="00AE5E7B">
        <w:t>(s)he has</w:t>
      </w:r>
      <w:r>
        <w:t xml:space="preserve"> created. </w:t>
      </w:r>
      <w:r w:rsidR="00AE5E7B">
        <w:t>Cartographers</w:t>
      </w:r>
      <w:r>
        <w:t xml:space="preserve"> </w:t>
      </w:r>
      <w:r w:rsidR="00F10DD9">
        <w:t>can also</w:t>
      </w:r>
      <w:r>
        <w:t xml:space="preserve"> upload the new CSV file</w:t>
      </w:r>
      <w:r w:rsidR="00F10DD9">
        <w:t>s</w:t>
      </w:r>
      <w:r>
        <w:t xml:space="preserve"> </w:t>
      </w:r>
      <w:r w:rsidR="00F10DD9">
        <w:t>as they become available: typically, once per year</w:t>
      </w:r>
      <w:r>
        <w:t>.</w:t>
      </w:r>
    </w:p>
    <w:p w14:paraId="4993DDAD" w14:textId="684AD1B9" w:rsidR="00CF072A" w:rsidRDefault="00CF072A" w:rsidP="00CF072A">
      <w:pPr>
        <w:pStyle w:val="ListParagraph"/>
        <w:numPr>
          <w:ilvl w:val="0"/>
          <w:numId w:val="1"/>
        </w:numPr>
      </w:pPr>
      <w:r w:rsidRPr="00CF072A">
        <w:rPr>
          <w:b/>
          <w:bCs/>
        </w:rPr>
        <w:t>Browser</w:t>
      </w:r>
      <w:r>
        <w:t>: users who navigate to the website to browse the charts created by the Admin or the Cartographers.</w:t>
      </w:r>
    </w:p>
    <w:p w14:paraId="2C0E7BD9" w14:textId="77777777" w:rsidR="00D87AB2" w:rsidRDefault="00D87AB2" w:rsidP="00D87AB2">
      <w:pPr>
        <w:pStyle w:val="ListParagraph"/>
        <w:numPr>
          <w:ilvl w:val="0"/>
          <w:numId w:val="1"/>
        </w:numPr>
      </w:pPr>
      <w:r>
        <w:rPr>
          <w:b/>
          <w:bCs/>
        </w:rPr>
        <w:t>Chart Creators:</w:t>
      </w:r>
      <w:r>
        <w:t xml:space="preserve"> Admins and Cartographers</w:t>
      </w:r>
    </w:p>
    <w:p w14:paraId="766433D7" w14:textId="1E48D433" w:rsidR="00D87AB2" w:rsidRDefault="00D87AB2" w:rsidP="00CF072A">
      <w:pPr>
        <w:pStyle w:val="ListParagraph"/>
        <w:numPr>
          <w:ilvl w:val="0"/>
          <w:numId w:val="1"/>
        </w:numPr>
      </w:pPr>
      <w:r w:rsidRPr="00D87AB2">
        <w:rPr>
          <w:b/>
          <w:bCs/>
        </w:rPr>
        <w:t>Region Creators</w:t>
      </w:r>
      <w:r>
        <w:t>: Admins and Cartographers</w:t>
      </w:r>
    </w:p>
    <w:p w14:paraId="48AC0BA4" w14:textId="77777777" w:rsidR="00CF072A" w:rsidRDefault="00CF072A" w:rsidP="00CF072A">
      <w:pPr>
        <w:pStyle w:val="Heading2"/>
      </w:pPr>
      <w:bookmarkStart w:id="6" w:name="_Toc82176610"/>
      <w:r>
        <w:t>System</w:t>
      </w:r>
      <w:bookmarkEnd w:id="6"/>
    </w:p>
    <w:p w14:paraId="0B476B99" w14:textId="0FE5D1FE" w:rsidR="00CF072A" w:rsidRDefault="00CF072A" w:rsidP="00CF072A">
      <w:pPr>
        <w:pStyle w:val="ListParagraph"/>
        <w:numPr>
          <w:ilvl w:val="0"/>
          <w:numId w:val="5"/>
        </w:numPr>
      </w:pPr>
      <w:r w:rsidRPr="00CF072A">
        <w:rPr>
          <w:b/>
          <w:bCs/>
        </w:rPr>
        <w:t>Region</w:t>
      </w:r>
      <w:r w:rsidRPr="00CF072A">
        <w:t>(s)</w:t>
      </w:r>
      <w:r>
        <w:t xml:space="preserve">: is a user-defined collection of </w:t>
      </w:r>
      <w:r w:rsidR="00BA7285">
        <w:t xml:space="preserve">two or more </w:t>
      </w:r>
      <w:r>
        <w:t>US counties.</w:t>
      </w:r>
    </w:p>
    <w:p w14:paraId="2D17A4ED" w14:textId="2B38EC07" w:rsidR="00B62485" w:rsidRDefault="00B62485" w:rsidP="00CF072A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Health Indicators: </w:t>
      </w:r>
      <w:r w:rsidR="008311B3">
        <w:t>are data points found in the CSV’s downloaded from the Community Health Resources website. These are the columns located at the top of the CSV</w:t>
      </w:r>
      <w:r w:rsidR="00CE44D9">
        <w:rPr>
          <w:rStyle w:val="FootnoteReference"/>
        </w:rPr>
        <w:footnoteReference w:id="1"/>
      </w:r>
      <w:r w:rsidR="008311B3">
        <w:t xml:space="preserve">. </w:t>
      </w:r>
    </w:p>
    <w:p w14:paraId="4DF777F7" w14:textId="77777777" w:rsidR="00CF072A" w:rsidRDefault="00CF072A" w:rsidP="00CF072A">
      <w:pPr>
        <w:pStyle w:val="Heading2"/>
      </w:pPr>
      <w:bookmarkStart w:id="7" w:name="_Toc82176611"/>
      <w:r>
        <w:t>Development</w:t>
      </w:r>
      <w:bookmarkEnd w:id="7"/>
    </w:p>
    <w:p w14:paraId="29C21F17" w14:textId="77777777" w:rsidR="00CF072A" w:rsidRDefault="00CF072A" w:rsidP="00CF072A">
      <w:pPr>
        <w:pStyle w:val="ListParagraph"/>
        <w:numPr>
          <w:ilvl w:val="0"/>
          <w:numId w:val="5"/>
        </w:numPr>
      </w:pPr>
      <w:r w:rsidRPr="00CF072A">
        <w:rPr>
          <w:b/>
          <w:bCs/>
        </w:rPr>
        <w:t>AWS</w:t>
      </w:r>
      <w:r>
        <w:t>: Amazon Web Services</w:t>
      </w:r>
    </w:p>
    <w:p w14:paraId="172F7F76" w14:textId="0E0DEE9B" w:rsidR="00CF072A" w:rsidRDefault="00CF072A" w:rsidP="00CF072A">
      <w:pPr>
        <w:pStyle w:val="ListParagraph"/>
        <w:numPr>
          <w:ilvl w:val="0"/>
          <w:numId w:val="5"/>
        </w:numPr>
      </w:pPr>
      <w:r w:rsidRPr="00CF072A">
        <w:rPr>
          <w:b/>
          <w:bCs/>
        </w:rPr>
        <w:lastRenderedPageBreak/>
        <w:t>D3</w:t>
      </w:r>
      <w:r>
        <w:t xml:space="preserve">: </w:t>
      </w:r>
      <w:r w:rsidRPr="00CF072A">
        <w:t xml:space="preserve">a </w:t>
      </w:r>
      <w:r w:rsidR="00AE5E7B">
        <w:t xml:space="preserve">non-proprietary, standards-based </w:t>
      </w:r>
      <w:r w:rsidRPr="00CF072A">
        <w:t xml:space="preserve">JavaScript library for manipulating documents based on data. D3 </w:t>
      </w:r>
      <w:r w:rsidR="00AE5E7B">
        <w:t>supports the use of</w:t>
      </w:r>
      <w:r w:rsidRPr="00CF072A">
        <w:t xml:space="preserve"> HTML, SVG, and CSS</w:t>
      </w:r>
      <w:r w:rsidR="00AE5E7B">
        <w:t xml:space="preserve"> to create web pages and charts</w:t>
      </w:r>
      <w:r w:rsidRPr="00CF072A">
        <w:t>. D3 combin</w:t>
      </w:r>
      <w:r w:rsidR="00AE5E7B">
        <w:t>es</w:t>
      </w:r>
      <w:r w:rsidRPr="00CF072A">
        <w:t xml:space="preserve"> powerful visualization components </w:t>
      </w:r>
      <w:r w:rsidR="00AE5E7B">
        <w:t>with</w:t>
      </w:r>
      <w:r w:rsidRPr="00CF072A">
        <w:t xml:space="preserve"> a data-driven approach to DOM manipulation</w:t>
      </w:r>
      <w:r>
        <w:t xml:space="preserve"> (</w:t>
      </w:r>
      <w:r w:rsidRPr="00CF072A">
        <w:rPr>
          <w:i/>
          <w:iCs/>
        </w:rPr>
        <w:t>d3js.org</w:t>
      </w:r>
      <w:r>
        <w:t>)</w:t>
      </w:r>
      <w:r w:rsidRPr="00CF072A">
        <w:t>.</w:t>
      </w:r>
    </w:p>
    <w:p w14:paraId="14399DFF" w14:textId="77777777" w:rsidR="00CF072A" w:rsidRDefault="00CF072A" w:rsidP="00CF072A">
      <w:pPr>
        <w:pStyle w:val="ListParagraph"/>
        <w:numPr>
          <w:ilvl w:val="0"/>
          <w:numId w:val="5"/>
        </w:numPr>
      </w:pPr>
      <w:r>
        <w:rPr>
          <w:b/>
          <w:bCs/>
        </w:rPr>
        <w:t>Twitter Bootstrap</w:t>
      </w:r>
      <w:r w:rsidRPr="00CF072A">
        <w:t>:</w:t>
      </w:r>
      <w:r>
        <w:t xml:space="preserve"> A library for making websites fluid or responsive. </w:t>
      </w:r>
    </w:p>
    <w:p w14:paraId="016F0819" w14:textId="6D788824" w:rsidR="00CF072A" w:rsidRDefault="00CF072A" w:rsidP="00CF072A">
      <w:pPr>
        <w:pStyle w:val="ListParagraph"/>
        <w:numPr>
          <w:ilvl w:val="0"/>
          <w:numId w:val="5"/>
        </w:numPr>
      </w:pPr>
      <w:r>
        <w:rPr>
          <w:b/>
          <w:bCs/>
        </w:rPr>
        <w:t>ASP</w:t>
      </w:r>
      <w:r w:rsidRPr="00CF072A">
        <w:rPr>
          <w:b/>
          <w:bCs/>
        </w:rPr>
        <w:t>.Net</w:t>
      </w:r>
      <w:r>
        <w:t xml:space="preserve">: </w:t>
      </w:r>
      <w:r w:rsidR="00AE5E7B">
        <w:t>Microsoft’s</w:t>
      </w:r>
      <w:r>
        <w:t xml:space="preserve"> C# library</w:t>
      </w:r>
      <w:r w:rsidR="00AE5E7B">
        <w:t xml:space="preserve"> for</w:t>
      </w:r>
      <w:r>
        <w:t xml:space="preserve"> web app</w:t>
      </w:r>
      <w:r w:rsidR="00AE5E7B">
        <w:t xml:space="preserve"> development</w:t>
      </w:r>
      <w:r>
        <w:t xml:space="preserve">. </w:t>
      </w:r>
    </w:p>
    <w:p w14:paraId="440BB0CF" w14:textId="01413A43" w:rsidR="008311B3" w:rsidRDefault="008311B3" w:rsidP="00CF072A">
      <w:pPr>
        <w:pStyle w:val="ListParagraph"/>
        <w:numPr>
          <w:ilvl w:val="0"/>
          <w:numId w:val="5"/>
        </w:numPr>
      </w:pPr>
      <w:r>
        <w:rPr>
          <w:b/>
          <w:bCs/>
        </w:rPr>
        <w:t>Subsystems</w:t>
      </w:r>
      <w:r w:rsidRPr="008311B3">
        <w:t>:</w:t>
      </w:r>
      <w:r>
        <w:t xml:space="preserve"> loosely defined as features.</w:t>
      </w:r>
    </w:p>
    <w:p w14:paraId="3E64C148" w14:textId="4098AB38" w:rsidR="008311B3" w:rsidRPr="00CF072A" w:rsidRDefault="008311B3" w:rsidP="00CF072A">
      <w:pPr>
        <w:pStyle w:val="ListParagraph"/>
        <w:numPr>
          <w:ilvl w:val="0"/>
          <w:numId w:val="5"/>
        </w:numPr>
      </w:pPr>
      <w:r>
        <w:rPr>
          <w:b/>
          <w:bCs/>
        </w:rPr>
        <w:t>Features</w:t>
      </w:r>
      <w:r w:rsidRPr="008311B3">
        <w:t>:</w:t>
      </w:r>
      <w:r>
        <w:t xml:space="preserve"> consists of one or more logically related system capabilities that provide value to a user and are described by a set of functional requirements</w:t>
      </w:r>
      <w:sdt>
        <w:sdtPr>
          <w:id w:val="-78528429"/>
          <w:citation/>
        </w:sdtPr>
        <w:sdtEndPr/>
        <w:sdtContent>
          <w:r>
            <w:fldChar w:fldCharType="begin"/>
          </w:r>
          <w:r>
            <w:instrText xml:space="preserve"> CITATION Wie13 \l 1033 </w:instrText>
          </w:r>
          <w:r>
            <w:fldChar w:fldCharType="separate"/>
          </w:r>
          <w:r>
            <w:rPr>
              <w:noProof/>
            </w:rPr>
            <w:t xml:space="preserve"> (Wiegers &amp; Beatty, 2013)</w:t>
          </w:r>
          <w:r>
            <w:fldChar w:fldCharType="end"/>
          </w:r>
        </w:sdtContent>
      </w:sdt>
      <w:r>
        <w:t>.</w:t>
      </w:r>
    </w:p>
    <w:p w14:paraId="6FF6802C" w14:textId="5DA424E6" w:rsidR="00CF072A" w:rsidRDefault="00AE5E7B" w:rsidP="00CF072A">
      <w:pPr>
        <w:pStyle w:val="Heading1"/>
      </w:pPr>
      <w:bookmarkStart w:id="8" w:name="_Toc82176612"/>
      <w:r>
        <w:t>Subsystems</w:t>
      </w:r>
      <w:bookmarkEnd w:id="8"/>
    </w:p>
    <w:p w14:paraId="58E0DCA7" w14:textId="1152085D" w:rsidR="00CF072A" w:rsidRDefault="00AE5E7B" w:rsidP="00CF072A">
      <w:r>
        <w:t>T</w:t>
      </w:r>
      <w:r w:rsidR="00CF072A">
        <w:t xml:space="preserve">his </w:t>
      </w:r>
      <w:r>
        <w:t xml:space="preserve">system </w:t>
      </w:r>
      <w:r w:rsidR="00F94882">
        <w:t>has been architected</w:t>
      </w:r>
      <w:r>
        <w:t xml:space="preserve"> as a </w:t>
      </w:r>
      <w:r w:rsidR="00F94882">
        <w:t xml:space="preserve">set of </w:t>
      </w:r>
      <w:r>
        <w:t xml:space="preserve">five </w:t>
      </w:r>
      <w:r w:rsidR="00F94882">
        <w:t>interacting</w:t>
      </w:r>
      <w:r>
        <w:t xml:space="preserve"> subsystems, </w:t>
      </w:r>
      <w:r w:rsidR="00F94882">
        <w:t xml:space="preserve">including two based on ASP.NET core and three custom subsystems.  Each subsystem </w:t>
      </w:r>
      <w:r>
        <w:t>manages one aspect of the system’s ope</w:t>
      </w:r>
      <w:r w:rsidR="00747EBA">
        <w:t>r</w:t>
      </w:r>
      <w:r>
        <w:t>ation</w:t>
      </w:r>
      <w:r w:rsidR="00CF072A">
        <w:t xml:space="preserve">. </w:t>
      </w:r>
    </w:p>
    <w:p w14:paraId="18BB59E2" w14:textId="5653482D" w:rsidR="00CF072A" w:rsidRDefault="00CF072A" w:rsidP="00CF072A">
      <w:pPr>
        <w:pStyle w:val="Heading2"/>
      </w:pPr>
      <w:bookmarkStart w:id="9" w:name="_Toc82176613"/>
      <w:r>
        <w:t>Permissions</w:t>
      </w:r>
      <w:bookmarkEnd w:id="9"/>
    </w:p>
    <w:p w14:paraId="5404B77E" w14:textId="533FA336" w:rsidR="00CF072A" w:rsidRDefault="00CF072A" w:rsidP="00CF072A">
      <w:r>
        <w:t>ASP.NET core</w:t>
      </w:r>
      <w:r w:rsidR="00AE5E7B">
        <w:t>’s permissions APIs</w:t>
      </w:r>
      <w:r>
        <w:t xml:space="preserve"> allow developers to define roles and set permissions. Based on who is logged in – or not – the website will show different functionality. </w:t>
      </w:r>
    </w:p>
    <w:p w14:paraId="3FF8DC07" w14:textId="791F996B" w:rsidR="00CF072A" w:rsidRDefault="00CF072A" w:rsidP="00CF072A">
      <w:pPr>
        <w:pStyle w:val="Heading2"/>
      </w:pPr>
      <w:bookmarkStart w:id="10" w:name="_Toc82176614"/>
      <w:r>
        <w:t>Authentication</w:t>
      </w:r>
      <w:bookmarkEnd w:id="10"/>
    </w:p>
    <w:p w14:paraId="4C4DA078" w14:textId="08C77E74" w:rsidR="00CF072A" w:rsidRDefault="00CF072A" w:rsidP="00CF072A">
      <w:r>
        <w:t>ASP.NET</w:t>
      </w:r>
      <w:r w:rsidR="00AE5E7B">
        <w:t xml:space="preserve"> core’s</w:t>
      </w:r>
      <w:r>
        <w:t xml:space="preserve"> authentication </w:t>
      </w:r>
      <w:r w:rsidR="00F94882">
        <w:t>APIs</w:t>
      </w:r>
      <w:r>
        <w:t xml:space="preserve"> </w:t>
      </w:r>
      <w:r w:rsidR="00AE5E7B">
        <w:t>support the use of browser-file-based cookies to</w:t>
      </w:r>
      <w:r>
        <w:t xml:space="preserve"> track</w:t>
      </w:r>
      <w:r w:rsidR="00AE5E7B">
        <w:t xml:space="preserve"> users</w:t>
      </w:r>
      <w:r>
        <w:t>.</w:t>
      </w:r>
      <w:r w:rsidR="00AE5E7B">
        <w:t xml:space="preserve"> It allows developers to specify when these cookies expire and remove cookies automatically when users log out</w:t>
      </w:r>
      <w:r>
        <w:t xml:space="preserve">. </w:t>
      </w:r>
    </w:p>
    <w:p w14:paraId="5E716695" w14:textId="7BC2795D" w:rsidR="00CF072A" w:rsidRDefault="00CF072A" w:rsidP="00CF072A">
      <w:pPr>
        <w:pStyle w:val="Heading2"/>
      </w:pPr>
      <w:bookmarkStart w:id="11" w:name="_Toc82176615"/>
      <w:r>
        <w:t>Chart Management</w:t>
      </w:r>
      <w:bookmarkEnd w:id="11"/>
    </w:p>
    <w:p w14:paraId="6EB6E343" w14:textId="6A25F508" w:rsidR="00CF072A" w:rsidRDefault="00CF072A" w:rsidP="00CF072A">
      <w:r>
        <w:t xml:space="preserve">The </w:t>
      </w:r>
      <w:r w:rsidR="00AE5E7B">
        <w:t>C</w:t>
      </w:r>
      <w:r>
        <w:t>hart</w:t>
      </w:r>
      <w:r w:rsidR="00AE5E7B">
        <w:t xml:space="preserve"> Management </w:t>
      </w:r>
      <w:r w:rsidR="00F94882">
        <w:t>subsystem</w:t>
      </w:r>
      <w:r w:rsidR="00AE5E7B">
        <w:t xml:space="preserve"> supports the </w:t>
      </w:r>
      <w:r>
        <w:t>creat</w:t>
      </w:r>
      <w:r w:rsidR="00AE5E7B">
        <w:t>ion</w:t>
      </w:r>
      <w:r>
        <w:t>, display, and edit</w:t>
      </w:r>
      <w:r w:rsidR="00AE5E7B">
        <w:t>ing of</w:t>
      </w:r>
      <w:r>
        <w:t xml:space="preserve"> percentile charts. The second version of the Chart Management system should extend to other types of charts.</w:t>
      </w:r>
    </w:p>
    <w:p w14:paraId="1BB39AE2" w14:textId="14B396E2" w:rsidR="00CF072A" w:rsidRDefault="00CF072A" w:rsidP="00CF072A">
      <w:pPr>
        <w:pStyle w:val="Heading2"/>
      </w:pPr>
      <w:bookmarkStart w:id="12" w:name="_Toc82176616"/>
      <w:r>
        <w:t>Region Management</w:t>
      </w:r>
      <w:bookmarkEnd w:id="12"/>
    </w:p>
    <w:p w14:paraId="48B010A0" w14:textId="5EC6F346" w:rsidR="00CF072A" w:rsidRDefault="00CF072A" w:rsidP="00CF072A">
      <w:r>
        <w:t xml:space="preserve">The Region Management </w:t>
      </w:r>
      <w:r w:rsidR="00F94882">
        <w:t>sub</w:t>
      </w:r>
      <w:r>
        <w:t xml:space="preserve">system </w:t>
      </w:r>
      <w:r w:rsidR="00F94882">
        <w:t>allows the</w:t>
      </w:r>
      <w:r>
        <w:t xml:space="preserve"> Admin and Cartographers to define custom region</w:t>
      </w:r>
      <w:r w:rsidR="00F94882">
        <w:t>s</w:t>
      </w:r>
      <w:r>
        <w:t xml:space="preserve">. Regions will be saved with the date they are created and who created them. </w:t>
      </w:r>
      <w:r w:rsidR="00F94882">
        <w:t xml:space="preserve">Each user who creates a </w:t>
      </w:r>
      <w:r>
        <w:t xml:space="preserve">region </w:t>
      </w:r>
      <w:r w:rsidR="00F94882">
        <w:t xml:space="preserve">shall be able </w:t>
      </w:r>
      <w:r>
        <w:t xml:space="preserve">to </w:t>
      </w:r>
      <w:r w:rsidR="00F94882">
        <w:t>modify that</w:t>
      </w:r>
      <w:r>
        <w:t xml:space="preserve"> region</w:t>
      </w:r>
      <w:r w:rsidR="00F94882">
        <w:t>’s makeup</w:t>
      </w:r>
      <w:r>
        <w:t xml:space="preserve"> by adding</w:t>
      </w:r>
      <w:r w:rsidR="00F94882">
        <w:t xml:space="preserve"> counties to or removing counties from that region.  This action of redefining a region, however, shall not affect any charts that have been created and stored for earlier versions of that region.</w:t>
      </w:r>
    </w:p>
    <w:p w14:paraId="7F0CDCD0" w14:textId="31AC7575" w:rsidR="00CF072A" w:rsidRDefault="00CF072A" w:rsidP="00CF072A">
      <w:pPr>
        <w:pStyle w:val="Heading2"/>
      </w:pPr>
      <w:bookmarkStart w:id="13" w:name="_Toc82176617"/>
      <w:r>
        <w:t>CSV Management</w:t>
      </w:r>
      <w:bookmarkEnd w:id="13"/>
    </w:p>
    <w:p w14:paraId="4022D0B0" w14:textId="3725DA33" w:rsidR="00CF072A" w:rsidRPr="00CF072A" w:rsidRDefault="00CF072A" w:rsidP="00CF072A">
      <w:r>
        <w:t xml:space="preserve">Backend users of the CPH system will need to upload future and current year data points from the </w:t>
      </w:r>
      <w:r w:rsidR="007C40D6">
        <w:t>Community Health Resources (</w:t>
      </w:r>
      <w:hyperlink r:id="rId16" w:history="1">
        <w:r w:rsidR="007C40D6" w:rsidRPr="00C81CF8">
          <w:rPr>
            <w:rStyle w:val="Hyperlink"/>
          </w:rPr>
          <w:t>www.chrhealth.org</w:t>
        </w:r>
      </w:hyperlink>
      <w:r w:rsidR="007C40D6">
        <w:t>)</w:t>
      </w:r>
      <w:r>
        <w:rPr>
          <w:b/>
          <w:bCs/>
          <w:i/>
          <w:iCs/>
        </w:rPr>
        <w:t xml:space="preserve">. </w:t>
      </w:r>
      <w:r>
        <w:t xml:space="preserve">This system uploads the CSV to a local directory (not industry best practice) and saves the file and names it with its associated year. In addition, who and when the document was uploaded will be </w:t>
      </w:r>
      <w:r w:rsidR="00F94882">
        <w:t>recorded</w:t>
      </w:r>
      <w:r>
        <w:t xml:space="preserve"> in the database. </w:t>
      </w:r>
    </w:p>
    <w:p w14:paraId="2EB456B7" w14:textId="04EC1537" w:rsidR="00CF072A" w:rsidRDefault="00CF072A" w:rsidP="00CF072A">
      <w:pPr>
        <w:pStyle w:val="Heading1"/>
      </w:pPr>
      <w:bookmarkStart w:id="14" w:name="_Toc82176618"/>
      <w:r>
        <w:t>Out of Scope</w:t>
      </w:r>
      <w:bookmarkEnd w:id="14"/>
    </w:p>
    <w:p w14:paraId="7ED2B407" w14:textId="1BFB4CB3" w:rsidR="00CF072A" w:rsidRDefault="00CF072A" w:rsidP="00CF072A">
      <w:pPr>
        <w:pStyle w:val="ListParagraph"/>
        <w:numPr>
          <w:ilvl w:val="0"/>
          <w:numId w:val="4"/>
        </w:numPr>
      </w:pPr>
      <w:r w:rsidRPr="00CF072A">
        <w:rPr>
          <w:b/>
          <w:bCs/>
        </w:rPr>
        <w:t>Deletion of Cartographer</w:t>
      </w:r>
      <w:r>
        <w:t xml:space="preserve"> – </w:t>
      </w:r>
      <w:r w:rsidR="00011B91">
        <w:t>D</w:t>
      </w:r>
      <w:r>
        <w:t xml:space="preserve">eleting a </w:t>
      </w:r>
      <w:r w:rsidR="00F94882">
        <w:t>cartographer</w:t>
      </w:r>
      <w:r>
        <w:t xml:space="preserve"> can cause chart failures. Extra functionality will </w:t>
      </w:r>
      <w:r w:rsidR="00F94882">
        <w:t>be needed</w:t>
      </w:r>
      <w:r>
        <w:t xml:space="preserve"> to ensure that chart ownership is </w:t>
      </w:r>
      <w:r w:rsidR="00F94882">
        <w:t>transferred to another user</w:t>
      </w:r>
      <w:r>
        <w:t xml:space="preserve">. </w:t>
      </w:r>
      <w:r w:rsidR="00F94882">
        <w:t>Client input will be needed as to how this transfer should be effected</w:t>
      </w:r>
      <w:r>
        <w:t>.</w:t>
      </w:r>
    </w:p>
    <w:p w14:paraId="3C01E7DB" w14:textId="0038B7CA" w:rsidR="00CF072A" w:rsidRDefault="00CF072A" w:rsidP="00CF072A">
      <w:pPr>
        <w:pStyle w:val="ListParagraph"/>
        <w:numPr>
          <w:ilvl w:val="0"/>
          <w:numId w:val="4"/>
        </w:numPr>
      </w:pPr>
      <w:r w:rsidRPr="00CF072A">
        <w:rPr>
          <w:b/>
          <w:bCs/>
        </w:rPr>
        <w:t>Removal of a Region</w:t>
      </w:r>
      <w:r>
        <w:t xml:space="preserve"> – </w:t>
      </w:r>
      <w:r w:rsidR="00011B91">
        <w:t xml:space="preserve">Deleting </w:t>
      </w:r>
      <w:r>
        <w:t xml:space="preserve">a region could cause multiple chart failures. For future development, the client needs to be consulted as to how to handle this situation. </w:t>
      </w:r>
    </w:p>
    <w:p w14:paraId="0BA0DD90" w14:textId="01A412A2" w:rsidR="00CF072A" w:rsidRDefault="00CF072A" w:rsidP="00CF072A">
      <w:pPr>
        <w:pStyle w:val="ListParagraph"/>
        <w:numPr>
          <w:ilvl w:val="0"/>
          <w:numId w:val="4"/>
        </w:numPr>
      </w:pPr>
      <w:r w:rsidRPr="00CF072A">
        <w:rPr>
          <w:b/>
          <w:bCs/>
        </w:rPr>
        <w:t>Disability accessibility</w:t>
      </w:r>
      <w:r>
        <w:t xml:space="preserve"> – </w:t>
      </w:r>
      <w:r w:rsidR="00011B91">
        <w:t>F</w:t>
      </w:r>
      <w:r w:rsidR="00F94882">
        <w:t>urther work will be needed to assure the site’s eventual ADA compliance</w:t>
      </w:r>
      <w:r>
        <w:t xml:space="preserve">. </w:t>
      </w:r>
    </w:p>
    <w:p w14:paraId="721857EF" w14:textId="229D0E3A" w:rsidR="00CF072A" w:rsidRDefault="00CF072A" w:rsidP="00CF072A">
      <w:pPr>
        <w:pStyle w:val="ListParagraph"/>
        <w:numPr>
          <w:ilvl w:val="0"/>
          <w:numId w:val="4"/>
        </w:numPr>
      </w:pPr>
      <w:r w:rsidRPr="00CF072A">
        <w:rPr>
          <w:b/>
          <w:bCs/>
        </w:rPr>
        <w:t>Deployment</w:t>
      </w:r>
      <w:r>
        <w:t xml:space="preserve"> – </w:t>
      </w:r>
      <w:r w:rsidR="00011B91">
        <w:t xml:space="preserve">While instructions for deploying the system will be provided as part of this work, the actual work of deployment will be left to </w:t>
      </w:r>
      <w:r>
        <w:t xml:space="preserve">ETSU </w:t>
      </w:r>
      <w:r w:rsidR="00011B91">
        <w:t xml:space="preserve">staff and </w:t>
      </w:r>
      <w:r>
        <w:t>faculty</w:t>
      </w:r>
      <w:r w:rsidR="00011B91">
        <w:t>.</w:t>
      </w:r>
    </w:p>
    <w:p w14:paraId="17BFE679" w14:textId="3C118FD4" w:rsidR="00CF072A" w:rsidRDefault="00CF072A" w:rsidP="00CF072A">
      <w:pPr>
        <w:pStyle w:val="ListParagraph"/>
        <w:numPr>
          <w:ilvl w:val="0"/>
          <w:numId w:val="4"/>
        </w:numPr>
      </w:pPr>
      <w:r w:rsidRPr="00CF072A">
        <w:rPr>
          <w:b/>
          <w:bCs/>
        </w:rPr>
        <w:t>Logging</w:t>
      </w:r>
      <w:r>
        <w:t xml:space="preserve"> – </w:t>
      </w:r>
      <w:r w:rsidR="00011B91">
        <w:t xml:space="preserve">Support for logging should be added to the system at some point, to track its use, including potential anomalies in its operation.  </w:t>
      </w:r>
      <w:r>
        <w:t xml:space="preserve">ASP.NET </w:t>
      </w:r>
      <w:r w:rsidR="00011B91">
        <w:t>core logging APIs could (and should) be used to support logging.</w:t>
      </w:r>
    </w:p>
    <w:p w14:paraId="14E9941C" w14:textId="0086613C" w:rsidR="00CF072A" w:rsidRPr="00CF072A" w:rsidRDefault="00CF072A" w:rsidP="00CF072A">
      <w:pPr>
        <w:pStyle w:val="ListParagraph"/>
        <w:numPr>
          <w:ilvl w:val="0"/>
          <w:numId w:val="4"/>
        </w:numPr>
        <w:rPr>
          <w:b/>
          <w:bCs/>
        </w:rPr>
      </w:pPr>
      <w:r w:rsidRPr="00CF072A">
        <w:rPr>
          <w:b/>
          <w:bCs/>
        </w:rPr>
        <w:lastRenderedPageBreak/>
        <w:t>Additional charts</w:t>
      </w:r>
      <w:r>
        <w:rPr>
          <w:b/>
          <w:bCs/>
        </w:rPr>
        <w:t xml:space="preserve"> </w:t>
      </w:r>
      <w:r>
        <w:t xml:space="preserve">– </w:t>
      </w:r>
      <w:r w:rsidR="00011B91">
        <w:t>Currently,</w:t>
      </w:r>
      <w:r>
        <w:t xml:space="preserve"> the percentile chart is the only chart in development. The chart module will be developed in a </w:t>
      </w:r>
      <w:r w:rsidR="00011B91">
        <w:t>way that will enable the ready addition of other types of charts and chart-related features</w:t>
      </w:r>
      <w:r>
        <w:t xml:space="preserve">. </w:t>
      </w:r>
    </w:p>
    <w:p w14:paraId="21185BDD" w14:textId="0184A634" w:rsidR="00CF072A" w:rsidRDefault="00CF072A" w:rsidP="00CF072A">
      <w:pPr>
        <w:pStyle w:val="ListParagraph"/>
        <w:numPr>
          <w:ilvl w:val="0"/>
          <w:numId w:val="4"/>
        </w:numPr>
      </w:pPr>
      <w:r w:rsidRPr="00CF072A">
        <w:rPr>
          <w:b/>
          <w:bCs/>
        </w:rPr>
        <w:t>CSV’s other than the health website</w:t>
      </w:r>
      <w:r>
        <w:t xml:space="preserve"> – currently the system is only designed to handle </w:t>
      </w:r>
      <w:r w:rsidR="00011B91">
        <w:t>CSVs from the CHR</w:t>
      </w:r>
      <w:r>
        <w:t>. Other CSV’s will break the system and should not be used.</w:t>
      </w:r>
    </w:p>
    <w:p w14:paraId="0191F703" w14:textId="58E8BA75" w:rsidR="00CF072A" w:rsidRDefault="00CF072A" w:rsidP="00CF072A">
      <w:pPr>
        <w:pStyle w:val="ListParagraph"/>
        <w:numPr>
          <w:ilvl w:val="0"/>
          <w:numId w:val="4"/>
        </w:numPr>
      </w:pPr>
      <w:r w:rsidRPr="00CF072A">
        <w:rPr>
          <w:b/>
          <w:bCs/>
        </w:rPr>
        <w:t>Beautification of UI</w:t>
      </w:r>
      <w:r>
        <w:t xml:space="preserve"> – Having a beautiful website that is UX optimized constitutes a project within itself. For the scope of this capstone, a usable responsive UI will be developed.</w:t>
      </w:r>
    </w:p>
    <w:p w14:paraId="3A82D9C7" w14:textId="245EE3C6" w:rsidR="00CF072A" w:rsidRDefault="00CF072A" w:rsidP="00CF072A">
      <w:pPr>
        <w:pStyle w:val="ListParagraph"/>
        <w:numPr>
          <w:ilvl w:val="0"/>
          <w:numId w:val="4"/>
        </w:numPr>
      </w:pPr>
      <w:r w:rsidRPr="00CF072A">
        <w:rPr>
          <w:b/>
          <w:bCs/>
        </w:rPr>
        <w:t>Saving CSV to an external file system (industry best practice)</w:t>
      </w:r>
      <w:r>
        <w:t xml:space="preserve"> – </w:t>
      </w:r>
      <w:r w:rsidR="00011B91">
        <w:t>For now,</w:t>
      </w:r>
      <w:r>
        <w:t xml:space="preserve"> all uploaded CSV’s will be stored locally. This is not industry best practice and should be addressed in a future iteration. Files being uploaded to the host’s directory could have malicious scripts and crash the system. </w:t>
      </w:r>
    </w:p>
    <w:p w14:paraId="6754E0E5" w14:textId="13179AED" w:rsidR="00A71A28" w:rsidRPr="008D754F" w:rsidRDefault="00A71A28" w:rsidP="00CF072A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Advanced Filtering – </w:t>
      </w:r>
      <w:r>
        <w:t xml:space="preserve">Additional search features for Regions, Health Indicators, Creator, or Year will need to be added in </w:t>
      </w:r>
      <w:r w:rsidR="00747EBA">
        <w:t xml:space="preserve">a </w:t>
      </w:r>
      <w:r>
        <w:t xml:space="preserve">future iteration of the capstone. For this iteration, users will have one basic search functionality for each feature. </w:t>
      </w:r>
      <w:r>
        <w:rPr>
          <w:i/>
          <w:iCs/>
        </w:rPr>
        <w:t xml:space="preserve">These are defined in the </w:t>
      </w:r>
      <w:r>
        <w:rPr>
          <w:b/>
          <w:bCs/>
          <w:i/>
          <w:iCs/>
        </w:rPr>
        <w:t xml:space="preserve">Front-end Development </w:t>
      </w:r>
      <w:r>
        <w:rPr>
          <w:i/>
          <w:iCs/>
        </w:rPr>
        <w:t xml:space="preserve">section. </w:t>
      </w:r>
    </w:p>
    <w:p w14:paraId="2AA0DB41" w14:textId="18887041" w:rsidR="008D754F" w:rsidRDefault="008D754F" w:rsidP="00CF072A">
      <w:pPr>
        <w:pStyle w:val="ListParagraph"/>
        <w:numPr>
          <w:ilvl w:val="0"/>
          <w:numId w:val="4"/>
        </w:numPr>
      </w:pPr>
      <w:r>
        <w:rPr>
          <w:b/>
          <w:bCs/>
        </w:rPr>
        <w:t>Map –</w:t>
      </w:r>
      <w:r>
        <w:t xml:space="preserve"> Currently the CPH had no interest in having a map displayed for users to select counties. This might be something they would consider in the future. </w:t>
      </w:r>
    </w:p>
    <w:p w14:paraId="45472D27" w14:textId="729ACEA0" w:rsidR="00625360" w:rsidRDefault="00625360" w:rsidP="00CF072A">
      <w:pPr>
        <w:pStyle w:val="ListParagraph"/>
        <w:numPr>
          <w:ilvl w:val="0"/>
          <w:numId w:val="4"/>
        </w:numPr>
      </w:pPr>
      <w:r>
        <w:rPr>
          <w:b/>
          <w:bCs/>
        </w:rPr>
        <w:t>Two Factor Authentication (F2A) –</w:t>
      </w:r>
      <w:r>
        <w:t xml:space="preserve"> Microsoft offers an auth</w:t>
      </w:r>
      <w:r w:rsidR="00747EBA">
        <w:t>en</w:t>
      </w:r>
      <w:r>
        <w:t>tication service allowing users to set</w:t>
      </w:r>
      <w:r w:rsidR="00747EBA">
        <w:t xml:space="preserve"> </w:t>
      </w:r>
      <w:r>
        <w:t xml:space="preserve">up F2A. Ideally, the F2A will be integrated into ETSU’s Microsoft Identity Platform to ensure that all users are members of ETSU. </w:t>
      </w:r>
    </w:p>
    <w:p w14:paraId="13292C9A" w14:textId="1F725DBA" w:rsidR="00CF072A" w:rsidRDefault="00CF072A" w:rsidP="00CF072A">
      <w:pPr>
        <w:pStyle w:val="Heading1"/>
      </w:pPr>
      <w:bookmarkStart w:id="15" w:name="_Toc82176619"/>
      <w:r>
        <w:t>Front-end Development</w:t>
      </w:r>
      <w:bookmarkEnd w:id="15"/>
    </w:p>
    <w:p w14:paraId="7292B0F9" w14:textId="75F1DC45" w:rsidR="00CF072A" w:rsidRPr="00CF072A" w:rsidRDefault="00CF072A" w:rsidP="00CF072A">
      <w:r>
        <w:t xml:space="preserve">The </w:t>
      </w:r>
      <w:r w:rsidR="00011B91">
        <w:t xml:space="preserve">system’s web-based </w:t>
      </w:r>
      <w:r>
        <w:t xml:space="preserve">front-end </w:t>
      </w:r>
      <w:r w:rsidR="00011B91">
        <w:t>will support all standard interactions with the system</w:t>
      </w:r>
      <w:r>
        <w:t xml:space="preserve">.  </w:t>
      </w:r>
      <w:r w:rsidR="00011B91">
        <w:t xml:space="preserve">Its </w:t>
      </w:r>
      <w:r>
        <w:t xml:space="preserve">navigation systems </w:t>
      </w:r>
      <w:r w:rsidR="00011B91">
        <w:t>will provide</w:t>
      </w:r>
      <w:r>
        <w:t xml:space="preserve"> </w:t>
      </w:r>
      <w:r w:rsidR="00011B91">
        <w:t>access to its contents and features</w:t>
      </w:r>
      <w:r>
        <w:t xml:space="preserve">. Different navigation systems will be </w:t>
      </w:r>
      <w:r w:rsidR="00011B91">
        <w:t xml:space="preserve">provided for different </w:t>
      </w:r>
      <w:r>
        <w:t>type</w:t>
      </w:r>
      <w:r w:rsidR="00011B91">
        <w:t>s</w:t>
      </w:r>
      <w:r>
        <w:t xml:space="preserve"> of browsing.</w:t>
      </w:r>
    </w:p>
    <w:p w14:paraId="59BC9432" w14:textId="5970CFC7" w:rsidR="00B62485" w:rsidRDefault="00B62485" w:rsidP="00CF072A">
      <w:pPr>
        <w:pStyle w:val="Heading2"/>
      </w:pPr>
      <w:bookmarkStart w:id="16" w:name="_Toc82176620"/>
      <w:r>
        <w:t>Search and Filtering</w:t>
      </w:r>
      <w:bookmarkEnd w:id="16"/>
    </w:p>
    <w:p w14:paraId="3F032790" w14:textId="7BF7C8F5" w:rsidR="00B62485" w:rsidRDefault="008311B3" w:rsidP="00B62485">
      <w:pPr>
        <w:pStyle w:val="Heading3"/>
      </w:pPr>
      <w:bookmarkStart w:id="17" w:name="_Toc82176621"/>
      <w:r>
        <w:t>Chart Creation &amp; Editing</w:t>
      </w:r>
      <w:bookmarkEnd w:id="17"/>
    </w:p>
    <w:p w14:paraId="6BE55803" w14:textId="3234BB3F" w:rsidR="008311B3" w:rsidRPr="008311B3" w:rsidRDefault="008311B3" w:rsidP="008311B3">
      <w:r>
        <w:t>The chart creation &amp; editing page will have fields to choose health indicators</w:t>
      </w:r>
      <w:r w:rsidR="00CE44D9">
        <w:t>, CSV year</w:t>
      </w:r>
      <w:r w:rsidR="005363AD">
        <w:t xml:space="preserve">, counties, and regions. </w:t>
      </w:r>
    </w:p>
    <w:p w14:paraId="0C548F92" w14:textId="396B0571" w:rsidR="00CF072A" w:rsidRDefault="00CF072A" w:rsidP="00CF072A">
      <w:pPr>
        <w:pStyle w:val="Heading2"/>
      </w:pPr>
      <w:bookmarkStart w:id="18" w:name="_Toc82176622"/>
      <w:r>
        <w:t>Design</w:t>
      </w:r>
      <w:bookmarkEnd w:id="18"/>
    </w:p>
    <w:p w14:paraId="355E9039" w14:textId="02146878" w:rsidR="00CF072A" w:rsidRDefault="00CF072A" w:rsidP="00CF072A">
      <w:r>
        <w:t xml:space="preserve">The </w:t>
      </w:r>
      <w:r w:rsidR="00011B91">
        <w:t xml:space="preserve">website’s initial </w:t>
      </w:r>
      <w:r>
        <w:t xml:space="preserve">design </w:t>
      </w:r>
      <w:r w:rsidR="00011B91">
        <w:t xml:space="preserve">will be quite basic, due to a lack of developer resources and a need to focus on implementing essential functionality. </w:t>
      </w:r>
      <w:r>
        <w:t xml:space="preserve"> Basic usability features to view the website on all devices will be </w:t>
      </w:r>
      <w:r w:rsidR="00011B91">
        <w:t>implemented using</w:t>
      </w:r>
      <w:r>
        <w:t xml:space="preserve"> Twitter</w:t>
      </w:r>
      <w:r w:rsidR="00011B91">
        <w:t>’s CSS-based</w:t>
      </w:r>
      <w:r>
        <w:t xml:space="preserve"> Bootstrap library. Custom color schemes, layouts, and flashy displays are</w:t>
      </w:r>
      <w:r w:rsidR="00011B91">
        <w:t xml:space="preserve"> currently</w:t>
      </w:r>
      <w:r>
        <w:t xml:space="preserve"> out of </w:t>
      </w:r>
      <w:r w:rsidR="00011B91">
        <w:t xml:space="preserve">scope, as is support for users with impaired sight and other </w:t>
      </w:r>
      <w:r>
        <w:t xml:space="preserve">disabilities. </w:t>
      </w:r>
    </w:p>
    <w:p w14:paraId="58770226" w14:textId="7A8E2BF7" w:rsidR="00CF072A" w:rsidRDefault="00CF072A" w:rsidP="00CF072A">
      <w:pPr>
        <w:pStyle w:val="Heading2"/>
      </w:pPr>
      <w:bookmarkStart w:id="19" w:name="_Sitemap"/>
      <w:bookmarkStart w:id="20" w:name="_Toc82176623"/>
      <w:bookmarkEnd w:id="19"/>
      <w:r>
        <w:t>Sitemap</w:t>
      </w:r>
      <w:bookmarkEnd w:id="20"/>
    </w:p>
    <w:p w14:paraId="3246F8C2" w14:textId="3275EEA9" w:rsidR="00CF072A" w:rsidRDefault="00CF072A" w:rsidP="00CF072A">
      <w:pPr>
        <w:pStyle w:val="ListParagraph"/>
        <w:numPr>
          <w:ilvl w:val="0"/>
          <w:numId w:val="3"/>
        </w:numPr>
      </w:pPr>
      <w:r>
        <w:t>Back-end view (Dashboard) – only for the Admin and Cartographers</w:t>
      </w:r>
    </w:p>
    <w:p w14:paraId="3BF1C7F1" w14:textId="76C75563" w:rsidR="00CF072A" w:rsidRDefault="00CF072A" w:rsidP="00CF072A">
      <w:pPr>
        <w:pStyle w:val="ListParagraph"/>
        <w:numPr>
          <w:ilvl w:val="1"/>
          <w:numId w:val="3"/>
        </w:numPr>
      </w:pPr>
      <w:r>
        <w:t>Home</w:t>
      </w:r>
    </w:p>
    <w:p w14:paraId="5823A3D6" w14:textId="539CA40A" w:rsidR="00CF072A" w:rsidRDefault="00CF072A" w:rsidP="00CF072A">
      <w:pPr>
        <w:pStyle w:val="ListParagraph"/>
        <w:numPr>
          <w:ilvl w:val="2"/>
          <w:numId w:val="3"/>
        </w:numPr>
      </w:pPr>
      <w:r>
        <w:t xml:space="preserve">Displays </w:t>
      </w:r>
      <w:r w:rsidR="007345EB">
        <w:t>a</w:t>
      </w:r>
      <w:r>
        <w:t xml:space="preserve"> user’s name and navigation</w:t>
      </w:r>
      <w:r w:rsidR="007345EB">
        <w:t>al</w:t>
      </w:r>
      <w:r>
        <w:t xml:space="preserve"> icons </w:t>
      </w:r>
      <w:r w:rsidR="007345EB">
        <w:t>for</w:t>
      </w:r>
      <w:r>
        <w:t xml:space="preserve"> creat</w:t>
      </w:r>
      <w:r w:rsidR="007345EB">
        <w:t>ing</w:t>
      </w:r>
      <w:r>
        <w:t xml:space="preserve"> a region, creat</w:t>
      </w:r>
      <w:r w:rsidR="007345EB">
        <w:t>ing</w:t>
      </w:r>
      <w:r>
        <w:t xml:space="preserve"> a chart, brows</w:t>
      </w:r>
      <w:r w:rsidR="007345EB">
        <w:t>ing</w:t>
      </w:r>
      <w:r>
        <w:t xml:space="preserve"> the charts </w:t>
      </w:r>
      <w:r w:rsidR="007345EB">
        <w:t xml:space="preserve">that </w:t>
      </w:r>
      <w:r>
        <w:t xml:space="preserve">they have created, </w:t>
      </w:r>
      <w:r w:rsidR="007345EB">
        <w:t>and</w:t>
      </w:r>
      <w:r>
        <w:t xml:space="preserve"> brow</w:t>
      </w:r>
      <w:r w:rsidR="007345EB">
        <w:t>sing</w:t>
      </w:r>
      <w:r>
        <w:t xml:space="preserve"> the regions they have created. </w:t>
      </w:r>
    </w:p>
    <w:p w14:paraId="765483A9" w14:textId="5D4E55F4" w:rsidR="00CF072A" w:rsidRDefault="00503B75" w:rsidP="00CF072A">
      <w:pPr>
        <w:pStyle w:val="ListParagraph"/>
        <w:numPr>
          <w:ilvl w:val="1"/>
          <w:numId w:val="3"/>
        </w:numPr>
      </w:pPr>
      <w:r>
        <w:t>Create Region</w:t>
      </w:r>
    </w:p>
    <w:p w14:paraId="5B0C7EC2" w14:textId="2E34E626" w:rsidR="00CF072A" w:rsidRDefault="00CF072A" w:rsidP="00CF072A">
      <w:pPr>
        <w:pStyle w:val="ListParagraph"/>
        <w:numPr>
          <w:ilvl w:val="2"/>
          <w:numId w:val="3"/>
        </w:numPr>
      </w:pPr>
      <w:r>
        <w:t xml:space="preserve">Allows the Admin and Cartographer to create regions </w:t>
      </w:r>
      <w:r w:rsidR="007345EB">
        <w:t>from a database-provided list of U.S. counties</w:t>
      </w:r>
      <w:r>
        <w:t xml:space="preserve">. </w:t>
      </w:r>
    </w:p>
    <w:p w14:paraId="679C1B53" w14:textId="43E974D2" w:rsidR="00CF072A" w:rsidRDefault="00503B75" w:rsidP="00CF072A">
      <w:pPr>
        <w:pStyle w:val="ListParagraph"/>
        <w:numPr>
          <w:ilvl w:val="1"/>
          <w:numId w:val="3"/>
        </w:numPr>
      </w:pPr>
      <w:r>
        <w:t>Create Chart</w:t>
      </w:r>
    </w:p>
    <w:p w14:paraId="792071F8" w14:textId="0B45548A" w:rsidR="00CF072A" w:rsidRDefault="00CF072A" w:rsidP="00CF072A">
      <w:pPr>
        <w:pStyle w:val="ListParagraph"/>
        <w:numPr>
          <w:ilvl w:val="2"/>
          <w:numId w:val="3"/>
        </w:numPr>
      </w:pPr>
      <w:r>
        <w:t>Allows the Admin and Cartographers to create a percentile chart</w:t>
      </w:r>
      <w:r w:rsidR="007345EB">
        <w:t xml:space="preserve"> </w:t>
      </w:r>
      <w:r>
        <w:t>to compare a region or county against the US</w:t>
      </w:r>
      <w:r w:rsidR="007345EB">
        <w:t>, relative to a single type of data</w:t>
      </w:r>
    </w:p>
    <w:p w14:paraId="2FBBCE5E" w14:textId="567EB785" w:rsidR="00CF072A" w:rsidRDefault="00CF072A" w:rsidP="00CF072A">
      <w:pPr>
        <w:pStyle w:val="ListParagraph"/>
        <w:numPr>
          <w:ilvl w:val="1"/>
          <w:numId w:val="3"/>
        </w:numPr>
      </w:pPr>
      <w:r>
        <w:t>Account</w:t>
      </w:r>
    </w:p>
    <w:p w14:paraId="56535A28" w14:textId="387127F3" w:rsidR="00CF072A" w:rsidRDefault="00CF072A" w:rsidP="00CF072A">
      <w:pPr>
        <w:pStyle w:val="ListParagraph"/>
        <w:numPr>
          <w:ilvl w:val="2"/>
          <w:numId w:val="3"/>
        </w:numPr>
      </w:pPr>
      <w:r>
        <w:t>Displays the user's name and contact information</w:t>
      </w:r>
      <w:r w:rsidR="007345EB">
        <w:t xml:space="preserve"> and enables the editing of this</w:t>
      </w:r>
      <w:r>
        <w:t xml:space="preserve"> information.</w:t>
      </w:r>
    </w:p>
    <w:p w14:paraId="3F776320" w14:textId="05E7B9E9" w:rsidR="00CF072A" w:rsidRDefault="00CF072A" w:rsidP="00CF072A">
      <w:pPr>
        <w:pStyle w:val="ListParagraph"/>
        <w:numPr>
          <w:ilvl w:val="1"/>
          <w:numId w:val="3"/>
        </w:numPr>
      </w:pPr>
      <w:r>
        <w:t>Edit Region</w:t>
      </w:r>
    </w:p>
    <w:p w14:paraId="25D3CC61" w14:textId="4E42642B" w:rsidR="00CF072A" w:rsidRDefault="00CF072A" w:rsidP="00CF072A">
      <w:pPr>
        <w:pStyle w:val="ListParagraph"/>
        <w:numPr>
          <w:ilvl w:val="2"/>
          <w:numId w:val="3"/>
        </w:numPr>
      </w:pPr>
      <w:r>
        <w:t>Allows Cartographers to edit a region they have defined</w:t>
      </w:r>
      <w:r w:rsidR="007345EB">
        <w:t xml:space="preserve">.  Allows </w:t>
      </w:r>
      <w:r>
        <w:t xml:space="preserve">the Admin </w:t>
      </w:r>
      <w:r w:rsidR="007345EB">
        <w:t>to</w:t>
      </w:r>
      <w:r>
        <w:t xml:space="preserve"> edit/remove any region. </w:t>
      </w:r>
    </w:p>
    <w:p w14:paraId="4B9BA6C3" w14:textId="36C98EBB" w:rsidR="00CF072A" w:rsidRDefault="00CF072A" w:rsidP="00CF072A">
      <w:pPr>
        <w:pStyle w:val="ListParagraph"/>
        <w:numPr>
          <w:ilvl w:val="1"/>
          <w:numId w:val="3"/>
        </w:numPr>
      </w:pPr>
      <w:r>
        <w:lastRenderedPageBreak/>
        <w:t>Edit Chart</w:t>
      </w:r>
    </w:p>
    <w:p w14:paraId="4C98F118" w14:textId="1B69EE64" w:rsidR="00CF072A" w:rsidRDefault="00CF072A" w:rsidP="00CF072A">
      <w:pPr>
        <w:pStyle w:val="ListParagraph"/>
        <w:numPr>
          <w:ilvl w:val="2"/>
          <w:numId w:val="3"/>
        </w:numPr>
      </w:pPr>
      <w:r>
        <w:t>Allows Cartographers to edit a chart they have defined</w:t>
      </w:r>
      <w:r w:rsidR="007345EB">
        <w:t>.  Allows the</w:t>
      </w:r>
      <w:r>
        <w:t xml:space="preserve"> Admin </w:t>
      </w:r>
      <w:r w:rsidR="007345EB">
        <w:t>to</w:t>
      </w:r>
      <w:r>
        <w:t xml:space="preserve"> edit/remove any chart. </w:t>
      </w:r>
    </w:p>
    <w:p w14:paraId="6D756B0E" w14:textId="3906C899" w:rsidR="00CF072A" w:rsidRDefault="00CF072A" w:rsidP="00CF072A">
      <w:pPr>
        <w:pStyle w:val="ListParagraph"/>
        <w:numPr>
          <w:ilvl w:val="1"/>
          <w:numId w:val="3"/>
        </w:numPr>
      </w:pPr>
      <w:r>
        <w:t>CSV Upload</w:t>
      </w:r>
    </w:p>
    <w:p w14:paraId="544A6827" w14:textId="2BF7BD28" w:rsidR="00CF072A" w:rsidRDefault="00CF072A" w:rsidP="00CF072A">
      <w:pPr>
        <w:pStyle w:val="ListParagraph"/>
        <w:numPr>
          <w:ilvl w:val="2"/>
          <w:numId w:val="3"/>
        </w:numPr>
      </w:pPr>
      <w:r>
        <w:t xml:space="preserve">Allows the Admin and Cartographers to upload the yearly CSV data points </w:t>
      </w:r>
      <w:r w:rsidR="007345EB">
        <w:t>from</w:t>
      </w:r>
      <w:r>
        <w:t xml:space="preserve"> the </w:t>
      </w:r>
      <w:r w:rsidR="007345EB">
        <w:t>CHR</w:t>
      </w:r>
      <w:r>
        <w:t xml:space="preserve"> website.</w:t>
      </w:r>
    </w:p>
    <w:p w14:paraId="4B98249D" w14:textId="16C24CDB" w:rsidR="00CF072A" w:rsidRDefault="00CF072A" w:rsidP="00CF072A">
      <w:pPr>
        <w:pStyle w:val="ListParagraph"/>
        <w:numPr>
          <w:ilvl w:val="1"/>
          <w:numId w:val="3"/>
        </w:numPr>
      </w:pPr>
      <w:r>
        <w:t>CSV Browser</w:t>
      </w:r>
    </w:p>
    <w:p w14:paraId="370B1CD7" w14:textId="3736E2FA" w:rsidR="00CF072A" w:rsidRDefault="00CF072A" w:rsidP="00CF072A">
      <w:pPr>
        <w:pStyle w:val="ListParagraph"/>
        <w:numPr>
          <w:ilvl w:val="2"/>
          <w:numId w:val="3"/>
        </w:numPr>
      </w:pPr>
      <w:r>
        <w:t xml:space="preserve">Displays the name of </w:t>
      </w:r>
      <w:r w:rsidR="007345EB">
        <w:t>each uploaded</w:t>
      </w:r>
      <w:r>
        <w:t xml:space="preserve"> CSV file, </w:t>
      </w:r>
      <w:r w:rsidR="007345EB">
        <w:t xml:space="preserve">its </w:t>
      </w:r>
      <w:r>
        <w:t>upload date, and who uploaded th</w:t>
      </w:r>
      <w:r w:rsidR="007345EB">
        <w:t>at</w:t>
      </w:r>
      <w:r>
        <w:t xml:space="preserve"> file. </w:t>
      </w:r>
    </w:p>
    <w:p w14:paraId="3B399D9D" w14:textId="05DAB463" w:rsidR="00CF072A" w:rsidRDefault="00CF072A" w:rsidP="00CF072A">
      <w:pPr>
        <w:pStyle w:val="ListParagraph"/>
        <w:numPr>
          <w:ilvl w:val="0"/>
          <w:numId w:val="3"/>
        </w:numPr>
      </w:pPr>
      <w:r>
        <w:t>Front-end view</w:t>
      </w:r>
    </w:p>
    <w:p w14:paraId="5A7E43A6" w14:textId="77777777" w:rsidR="00CF072A" w:rsidRDefault="00CF072A" w:rsidP="00CF072A">
      <w:pPr>
        <w:pStyle w:val="ListParagraph"/>
        <w:numPr>
          <w:ilvl w:val="1"/>
          <w:numId w:val="3"/>
        </w:numPr>
      </w:pPr>
      <w:r>
        <w:t>Home</w:t>
      </w:r>
    </w:p>
    <w:p w14:paraId="76F49FD9" w14:textId="1B027B2C" w:rsidR="00CF072A" w:rsidRDefault="007345EB" w:rsidP="00CF072A">
      <w:pPr>
        <w:pStyle w:val="ListParagraph"/>
        <w:numPr>
          <w:ilvl w:val="2"/>
          <w:numId w:val="3"/>
        </w:numPr>
      </w:pPr>
      <w:r>
        <w:t>Provides an overall description of</w:t>
      </w:r>
      <w:r w:rsidR="00CF072A">
        <w:t xml:space="preserve"> the site and its functions</w:t>
      </w:r>
    </w:p>
    <w:p w14:paraId="0BB5F87A" w14:textId="77777777" w:rsidR="00CF072A" w:rsidRDefault="00CF072A" w:rsidP="00CF072A">
      <w:pPr>
        <w:pStyle w:val="ListParagraph"/>
        <w:numPr>
          <w:ilvl w:val="1"/>
          <w:numId w:val="3"/>
        </w:numPr>
      </w:pPr>
      <w:r>
        <w:t>About</w:t>
      </w:r>
    </w:p>
    <w:p w14:paraId="5BD292CA" w14:textId="0178EAAF" w:rsidR="00CF072A" w:rsidRDefault="007345EB" w:rsidP="00CF072A">
      <w:pPr>
        <w:pStyle w:val="ListParagraph"/>
        <w:numPr>
          <w:ilvl w:val="2"/>
          <w:numId w:val="3"/>
        </w:numPr>
      </w:pPr>
      <w:r>
        <w:t>Provides a</w:t>
      </w:r>
      <w:r w:rsidR="00CF072A">
        <w:t xml:space="preserve"> more in-depth </w:t>
      </w:r>
      <w:r>
        <w:t xml:space="preserve">description of </w:t>
      </w:r>
      <w:r w:rsidR="004070ED">
        <w:t xml:space="preserve">what </w:t>
      </w:r>
      <w:r w:rsidR="00CF072A">
        <w:t>the site does and the CPH</w:t>
      </w:r>
    </w:p>
    <w:p w14:paraId="78E8E22C" w14:textId="0C936CBB" w:rsidR="00CF072A" w:rsidRDefault="00CF072A" w:rsidP="00CF072A">
      <w:pPr>
        <w:pStyle w:val="ListParagraph"/>
        <w:numPr>
          <w:ilvl w:val="1"/>
          <w:numId w:val="3"/>
        </w:numPr>
      </w:pPr>
      <w:r>
        <w:t>Contact</w:t>
      </w:r>
    </w:p>
    <w:p w14:paraId="0EBEF75C" w14:textId="25302337" w:rsidR="00CF072A" w:rsidRDefault="00CF072A" w:rsidP="00CF072A">
      <w:pPr>
        <w:pStyle w:val="ListParagraph"/>
        <w:numPr>
          <w:ilvl w:val="2"/>
          <w:numId w:val="3"/>
        </w:numPr>
      </w:pPr>
      <w:r>
        <w:t xml:space="preserve">Displays </w:t>
      </w:r>
      <w:r w:rsidR="007345EB">
        <w:t xml:space="preserve">the CPH’s </w:t>
      </w:r>
      <w:r>
        <w:t>contact information</w:t>
      </w:r>
    </w:p>
    <w:p w14:paraId="46F470E0" w14:textId="4A65791E" w:rsidR="00CF072A" w:rsidRDefault="00CF072A" w:rsidP="00CF072A">
      <w:pPr>
        <w:pStyle w:val="ListParagraph"/>
        <w:numPr>
          <w:ilvl w:val="1"/>
          <w:numId w:val="3"/>
        </w:numPr>
      </w:pPr>
      <w:r>
        <w:t>Chart Browser</w:t>
      </w:r>
    </w:p>
    <w:p w14:paraId="31E44EA3" w14:textId="22DB0181" w:rsidR="00CF072A" w:rsidRDefault="00CF072A" w:rsidP="00CF072A">
      <w:pPr>
        <w:pStyle w:val="ListParagraph"/>
        <w:numPr>
          <w:ilvl w:val="2"/>
          <w:numId w:val="3"/>
        </w:numPr>
      </w:pPr>
      <w:r>
        <w:t xml:space="preserve">Displays all publicly available charts with a brief description of each chart. </w:t>
      </w:r>
    </w:p>
    <w:p w14:paraId="7FE79BF9" w14:textId="1652F355" w:rsidR="00CF072A" w:rsidRDefault="00CF072A" w:rsidP="00CF072A">
      <w:pPr>
        <w:pStyle w:val="ListParagraph"/>
        <w:numPr>
          <w:ilvl w:val="1"/>
          <w:numId w:val="3"/>
        </w:numPr>
      </w:pPr>
      <w:r>
        <w:t>Chart View</w:t>
      </w:r>
    </w:p>
    <w:p w14:paraId="074DC811" w14:textId="16CFE277" w:rsidR="00CF072A" w:rsidRPr="00CF072A" w:rsidRDefault="00CF072A" w:rsidP="00CF072A">
      <w:pPr>
        <w:pStyle w:val="ListParagraph"/>
        <w:numPr>
          <w:ilvl w:val="2"/>
          <w:numId w:val="3"/>
        </w:numPr>
      </w:pPr>
      <w:r>
        <w:t xml:space="preserve">Displays a single chart's total information: </w:t>
      </w:r>
      <w:r w:rsidR="007345EB">
        <w:t xml:space="preserve">i.e., the </w:t>
      </w:r>
      <w:r>
        <w:t>region</w:t>
      </w:r>
      <w:r w:rsidR="007345EB">
        <w:t xml:space="preserve"> </w:t>
      </w:r>
      <w:proofErr w:type="gramStart"/>
      <w:r w:rsidR="007345EB">
        <w:t xml:space="preserve">name, </w:t>
      </w:r>
      <w:r>
        <w:t xml:space="preserve"> </w:t>
      </w:r>
      <w:r w:rsidR="007345EB">
        <w:t>the</w:t>
      </w:r>
      <w:proofErr w:type="gramEnd"/>
      <w:r>
        <w:t xml:space="preserve"> counties i</w:t>
      </w:r>
      <w:r w:rsidR="007345EB">
        <w:t>t contains</w:t>
      </w:r>
      <w:r>
        <w:t xml:space="preserve">, </w:t>
      </w:r>
      <w:r w:rsidR="007345EB">
        <w:t>the chart’s d</w:t>
      </w:r>
      <w:r>
        <w:t>ata</w:t>
      </w:r>
      <w:r w:rsidR="004070ED">
        <w:t xml:space="preserve"> </w:t>
      </w:r>
      <w:r>
        <w:t xml:space="preserve">point, </w:t>
      </w:r>
      <w:r w:rsidR="007345EB">
        <w:t xml:space="preserve">the </w:t>
      </w:r>
      <w:r>
        <w:t>creator</w:t>
      </w:r>
      <w:r w:rsidR="007345EB">
        <w:t>’s</w:t>
      </w:r>
      <w:r>
        <w:t xml:space="preserve"> username, </w:t>
      </w:r>
      <w:r w:rsidR="007345EB">
        <w:t xml:space="preserve">the </w:t>
      </w:r>
      <w:r>
        <w:t xml:space="preserve">date of creation, </w:t>
      </w:r>
      <w:r w:rsidR="007345EB">
        <w:t xml:space="preserve">the </w:t>
      </w:r>
      <w:r>
        <w:t xml:space="preserve">title, and the </w:t>
      </w:r>
      <w:r w:rsidR="007345EB">
        <w:t xml:space="preserve">creator’s </w:t>
      </w:r>
      <w:r>
        <w:t xml:space="preserve">contact info. </w:t>
      </w:r>
    </w:p>
    <w:p w14:paraId="5DB697D7" w14:textId="3D469D87" w:rsidR="00CF072A" w:rsidRDefault="00CF072A" w:rsidP="00CF072A">
      <w:pPr>
        <w:pStyle w:val="Heading2"/>
      </w:pPr>
      <w:bookmarkStart w:id="21" w:name="_Toc82176624"/>
      <w:r>
        <w:t>Dashboard</w:t>
      </w:r>
      <w:bookmarkEnd w:id="21"/>
    </w:p>
    <w:p w14:paraId="59161C3B" w14:textId="402FAD1F" w:rsidR="00CF072A" w:rsidRDefault="00CF072A" w:rsidP="00CF072A">
      <w:r>
        <w:t>The dashboard is where the Admin and Cartographers will manage charts, regions, personal contact information, and CSV’s. It will consist of eight pages</w:t>
      </w:r>
      <w:r w:rsidR="007345EB">
        <w:t xml:space="preserve">, as described in the </w:t>
      </w:r>
      <w:hyperlink w:anchor="_Sitemap" w:history="1">
        <w:r w:rsidRPr="00CF072A">
          <w:rPr>
            <w:rStyle w:val="Hyperlink"/>
          </w:rPr>
          <w:t>Sitemap Back-end</w:t>
        </w:r>
      </w:hyperlink>
      <w:r>
        <w:t xml:space="preserve"> sections. </w:t>
      </w:r>
      <w:r w:rsidR="007345EB">
        <w:t xml:space="preserve"> U</w:t>
      </w:r>
      <w:r>
        <w:t xml:space="preserve">sers </w:t>
      </w:r>
      <w:r w:rsidR="007345EB">
        <w:t xml:space="preserve">with Admin and Cartographer permissions will be required </w:t>
      </w:r>
      <w:r w:rsidR="004070ED">
        <w:t xml:space="preserve">to </w:t>
      </w:r>
      <w:r>
        <w:t>log in to the system to view the dashboard</w:t>
      </w:r>
      <w:r w:rsidR="007345EB">
        <w:t xml:space="preserve">.  No other users </w:t>
      </w:r>
      <w:r>
        <w:t xml:space="preserve">will have access to the dashboard. </w:t>
      </w:r>
    </w:p>
    <w:p w14:paraId="6CE82A38" w14:textId="0D1A712F" w:rsidR="00FF5CAE" w:rsidRDefault="00FF5CAE" w:rsidP="00FF5CAE">
      <w:pPr>
        <w:pStyle w:val="Heading1"/>
      </w:pPr>
      <w:bookmarkStart w:id="22" w:name="_Toc82176625"/>
      <w:r>
        <w:t>Non-Functional Requirement</w:t>
      </w:r>
      <w:bookmarkEnd w:id="22"/>
    </w:p>
    <w:p w14:paraId="4A74CB8D" w14:textId="365AA8FA" w:rsidR="00E360A9" w:rsidRDefault="00B0604B" w:rsidP="00E360A9">
      <w:r>
        <w:t>Tables one and two below show the most relevant quality attributes that are associated with the CPH website project. Higher scores represent a quality attribute</w:t>
      </w:r>
      <w:r w:rsidR="004070ED">
        <w:t>'</w:t>
      </w:r>
      <w:r>
        <w:t>s significance. For this project, the three that scored the highest, for external and internal, will be the attributes of major concer</w:t>
      </w:r>
      <w:r w:rsidR="004070ED">
        <w:t>n</w:t>
      </w:r>
      <w:r>
        <w:t xml:space="preserve">. </w:t>
      </w:r>
    </w:p>
    <w:p w14:paraId="6702DF1E" w14:textId="79826105" w:rsidR="00AC62A8" w:rsidRPr="00AC62A8" w:rsidRDefault="00AC62A8" w:rsidP="00E360A9">
      <w:pPr>
        <w:rPr>
          <w:i/>
          <w:iCs/>
        </w:rPr>
      </w:pPr>
      <w:r w:rsidRPr="00AC62A8">
        <w:rPr>
          <w:i/>
          <w:iCs/>
        </w:rPr>
        <w:t xml:space="preserve">Please view the </w:t>
      </w:r>
      <w:r w:rsidRPr="00AC62A8">
        <w:rPr>
          <w:b/>
          <w:bCs/>
          <w:i/>
          <w:iCs/>
        </w:rPr>
        <w:t>Quality Attributes Scenario’s</w:t>
      </w:r>
      <w:r w:rsidRPr="00AC62A8">
        <w:rPr>
          <w:i/>
          <w:iCs/>
        </w:rPr>
        <w:t xml:space="preserve"> document for more information. </w:t>
      </w:r>
    </w:p>
    <w:p w14:paraId="1633FF67" w14:textId="3E46CB4A" w:rsidR="00FF5CAE" w:rsidRPr="00FF5CAE" w:rsidRDefault="00FF5CAE" w:rsidP="00FF5CAE">
      <w:pPr>
        <w:pStyle w:val="Heading2"/>
      </w:pPr>
      <w:bookmarkStart w:id="23" w:name="_Toc82176626"/>
      <w:r>
        <w:t>External</w:t>
      </w:r>
      <w:bookmarkEnd w:id="23"/>
      <w:r>
        <w:tab/>
      </w:r>
    </w:p>
    <w:p w14:paraId="144A43F3" w14:textId="370BDA73" w:rsidR="00E360A9" w:rsidRDefault="00E360A9" w:rsidP="00E360A9">
      <w:pPr>
        <w:pStyle w:val="Caption"/>
        <w:keepNext/>
      </w:pPr>
      <w:r>
        <w:t xml:space="preserve">Table </w:t>
      </w:r>
      <w:r w:rsidR="001B41FE">
        <w:fldChar w:fldCharType="begin"/>
      </w:r>
      <w:r w:rsidR="001B41FE">
        <w:instrText xml:space="preserve"> SEQ Table \* ARABIC </w:instrText>
      </w:r>
      <w:r w:rsidR="001B41FE">
        <w:fldChar w:fldCharType="separate"/>
      </w:r>
      <w:r>
        <w:rPr>
          <w:noProof/>
        </w:rPr>
        <w:t>1</w:t>
      </w:r>
      <w:r w:rsidR="001B41FE">
        <w:rPr>
          <w:noProof/>
        </w:rPr>
        <w:fldChar w:fldCharType="end"/>
      </w:r>
      <w:r>
        <w:t xml:space="preserve"> Most </w:t>
      </w:r>
      <w:proofErr w:type="spellStart"/>
      <w:r>
        <w:t>relivant</w:t>
      </w:r>
      <w:proofErr w:type="spellEnd"/>
      <w:r>
        <w:t xml:space="preserve"> external quality attrib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1"/>
        <w:gridCol w:w="1005"/>
        <w:gridCol w:w="1284"/>
        <w:gridCol w:w="1398"/>
        <w:gridCol w:w="1044"/>
        <w:gridCol w:w="1481"/>
        <w:gridCol w:w="1023"/>
        <w:gridCol w:w="1060"/>
      </w:tblGrid>
      <w:tr w:rsidR="00FF5CAE" w:rsidRPr="000A5D99" w14:paraId="1E55BEF1" w14:textId="77777777" w:rsidTr="00E360A9">
        <w:tc>
          <w:tcPr>
            <w:tcW w:w="1481" w:type="dxa"/>
          </w:tcPr>
          <w:p w14:paraId="6BB1484C" w14:textId="627A5AA9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Attribute</w:t>
            </w:r>
          </w:p>
        </w:tc>
        <w:tc>
          <w:tcPr>
            <w:tcW w:w="1005" w:type="dxa"/>
          </w:tcPr>
          <w:p w14:paraId="0B2F82F9" w14:textId="4E5A9C81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Score</w:t>
            </w:r>
          </w:p>
        </w:tc>
        <w:tc>
          <w:tcPr>
            <w:tcW w:w="1284" w:type="dxa"/>
          </w:tcPr>
          <w:p w14:paraId="38C04B92" w14:textId="30196DB2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Availability</w:t>
            </w:r>
          </w:p>
        </w:tc>
        <w:tc>
          <w:tcPr>
            <w:tcW w:w="1398" w:type="dxa"/>
          </w:tcPr>
          <w:p w14:paraId="441FF3F5" w14:textId="58C533A1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Installability</w:t>
            </w:r>
          </w:p>
        </w:tc>
        <w:tc>
          <w:tcPr>
            <w:tcW w:w="1044" w:type="dxa"/>
          </w:tcPr>
          <w:p w14:paraId="18DEE8A1" w14:textId="183F8235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Integrity</w:t>
            </w:r>
          </w:p>
        </w:tc>
        <w:tc>
          <w:tcPr>
            <w:tcW w:w="1481" w:type="dxa"/>
          </w:tcPr>
          <w:p w14:paraId="3A8F2E2C" w14:textId="665E5F89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Performance</w:t>
            </w:r>
          </w:p>
        </w:tc>
        <w:tc>
          <w:tcPr>
            <w:tcW w:w="1023" w:type="dxa"/>
          </w:tcPr>
          <w:p w14:paraId="21EB24FA" w14:textId="02C4CC3F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Security</w:t>
            </w:r>
          </w:p>
        </w:tc>
        <w:tc>
          <w:tcPr>
            <w:tcW w:w="1060" w:type="dxa"/>
          </w:tcPr>
          <w:p w14:paraId="54F6603D" w14:textId="1D72113B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Usability</w:t>
            </w:r>
          </w:p>
        </w:tc>
      </w:tr>
      <w:tr w:rsidR="00FF5CAE" w:rsidRPr="000A5D99" w14:paraId="3A766EC6" w14:textId="77777777" w:rsidTr="00E360A9">
        <w:tc>
          <w:tcPr>
            <w:tcW w:w="1481" w:type="dxa"/>
          </w:tcPr>
          <w:p w14:paraId="5A8AD8F9" w14:textId="0BB6DE86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Availability</w:t>
            </w:r>
          </w:p>
        </w:tc>
        <w:tc>
          <w:tcPr>
            <w:tcW w:w="1005" w:type="dxa"/>
          </w:tcPr>
          <w:p w14:paraId="1BB2B5DB" w14:textId="231D323D" w:rsidR="00FF5CAE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2</w:t>
            </w:r>
          </w:p>
        </w:tc>
        <w:tc>
          <w:tcPr>
            <w:tcW w:w="1284" w:type="dxa"/>
          </w:tcPr>
          <w:p w14:paraId="31F74D87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98" w:type="dxa"/>
          </w:tcPr>
          <w:p w14:paraId="77660C01" w14:textId="699DCD6A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044" w:type="dxa"/>
          </w:tcPr>
          <w:p w14:paraId="20E78C02" w14:textId="65DE3FD6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481" w:type="dxa"/>
          </w:tcPr>
          <w:p w14:paraId="6DF2F620" w14:textId="1A43D6E7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023" w:type="dxa"/>
          </w:tcPr>
          <w:p w14:paraId="1CD91BD1" w14:textId="37980D72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060" w:type="dxa"/>
          </w:tcPr>
          <w:p w14:paraId="500CF3DF" w14:textId="5F48AAB9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</w:tr>
      <w:tr w:rsidR="00FF5CAE" w:rsidRPr="000A5D99" w14:paraId="1DBA9543" w14:textId="77777777" w:rsidTr="00E360A9">
        <w:tc>
          <w:tcPr>
            <w:tcW w:w="1481" w:type="dxa"/>
            <w:shd w:val="clear" w:color="auto" w:fill="00B050"/>
          </w:tcPr>
          <w:p w14:paraId="6C847EC3" w14:textId="7F67A593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Installability</w:t>
            </w:r>
          </w:p>
        </w:tc>
        <w:tc>
          <w:tcPr>
            <w:tcW w:w="1005" w:type="dxa"/>
            <w:shd w:val="clear" w:color="auto" w:fill="00B050"/>
          </w:tcPr>
          <w:p w14:paraId="32000111" w14:textId="321D1558" w:rsidR="00FF5CAE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3</w:t>
            </w:r>
          </w:p>
        </w:tc>
        <w:tc>
          <w:tcPr>
            <w:tcW w:w="1284" w:type="dxa"/>
            <w:shd w:val="clear" w:color="auto" w:fill="00B050"/>
          </w:tcPr>
          <w:p w14:paraId="4535B753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98" w:type="dxa"/>
            <w:shd w:val="clear" w:color="auto" w:fill="00B050"/>
          </w:tcPr>
          <w:p w14:paraId="38C6D64D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44" w:type="dxa"/>
            <w:shd w:val="clear" w:color="auto" w:fill="00B050"/>
          </w:tcPr>
          <w:p w14:paraId="3F181812" w14:textId="01CA7306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481" w:type="dxa"/>
            <w:shd w:val="clear" w:color="auto" w:fill="00B050"/>
          </w:tcPr>
          <w:p w14:paraId="1A604B0D" w14:textId="4EAB4B4D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023" w:type="dxa"/>
            <w:shd w:val="clear" w:color="auto" w:fill="00B050"/>
          </w:tcPr>
          <w:p w14:paraId="7B2BE366" w14:textId="1C74A391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060" w:type="dxa"/>
            <w:shd w:val="clear" w:color="auto" w:fill="00B050"/>
          </w:tcPr>
          <w:p w14:paraId="5DBFAA4D" w14:textId="5483081F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</w:tr>
      <w:tr w:rsidR="00FF5CAE" w:rsidRPr="000A5D99" w14:paraId="474FC449" w14:textId="77777777" w:rsidTr="00E360A9">
        <w:tc>
          <w:tcPr>
            <w:tcW w:w="1481" w:type="dxa"/>
            <w:shd w:val="clear" w:color="auto" w:fill="00B050"/>
          </w:tcPr>
          <w:p w14:paraId="19FCF3E0" w14:textId="638ED9A1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Integrity</w:t>
            </w:r>
          </w:p>
        </w:tc>
        <w:tc>
          <w:tcPr>
            <w:tcW w:w="1005" w:type="dxa"/>
            <w:shd w:val="clear" w:color="auto" w:fill="00B050"/>
          </w:tcPr>
          <w:p w14:paraId="18248543" w14:textId="20C899E0" w:rsidR="00FF5CAE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5</w:t>
            </w:r>
          </w:p>
        </w:tc>
        <w:tc>
          <w:tcPr>
            <w:tcW w:w="1284" w:type="dxa"/>
            <w:shd w:val="clear" w:color="auto" w:fill="00B050"/>
          </w:tcPr>
          <w:p w14:paraId="4C19073F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98" w:type="dxa"/>
            <w:shd w:val="clear" w:color="auto" w:fill="00B050"/>
          </w:tcPr>
          <w:p w14:paraId="7737E6A8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44" w:type="dxa"/>
            <w:shd w:val="clear" w:color="auto" w:fill="00B050"/>
          </w:tcPr>
          <w:p w14:paraId="3698B504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81" w:type="dxa"/>
            <w:shd w:val="clear" w:color="auto" w:fill="00B050"/>
          </w:tcPr>
          <w:p w14:paraId="1B652935" w14:textId="41DB8273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023" w:type="dxa"/>
            <w:shd w:val="clear" w:color="auto" w:fill="00B050"/>
          </w:tcPr>
          <w:p w14:paraId="12EA8610" w14:textId="1D2852EA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060" w:type="dxa"/>
            <w:shd w:val="clear" w:color="auto" w:fill="00B050"/>
          </w:tcPr>
          <w:p w14:paraId="4A25C2F1" w14:textId="2F01AC62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</w:tr>
      <w:tr w:rsidR="00FF5CAE" w:rsidRPr="000A5D99" w14:paraId="7D112037" w14:textId="77777777" w:rsidTr="00E360A9">
        <w:tc>
          <w:tcPr>
            <w:tcW w:w="1481" w:type="dxa"/>
          </w:tcPr>
          <w:p w14:paraId="5A29FCB5" w14:textId="5A01373C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Performance</w:t>
            </w:r>
          </w:p>
        </w:tc>
        <w:tc>
          <w:tcPr>
            <w:tcW w:w="1005" w:type="dxa"/>
          </w:tcPr>
          <w:p w14:paraId="17D0A3F1" w14:textId="4AC3F619" w:rsidR="00FF5CAE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1</w:t>
            </w:r>
          </w:p>
        </w:tc>
        <w:tc>
          <w:tcPr>
            <w:tcW w:w="1284" w:type="dxa"/>
          </w:tcPr>
          <w:p w14:paraId="3A2E1584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98" w:type="dxa"/>
          </w:tcPr>
          <w:p w14:paraId="14FC2EF0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44" w:type="dxa"/>
          </w:tcPr>
          <w:p w14:paraId="29A179B1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81" w:type="dxa"/>
          </w:tcPr>
          <w:p w14:paraId="32C6403C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7A9B1BD4" w14:textId="6E3EE91D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060" w:type="dxa"/>
          </w:tcPr>
          <w:p w14:paraId="2B8792A5" w14:textId="7E82029B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</w:tr>
      <w:tr w:rsidR="00FF5CAE" w:rsidRPr="000A5D99" w14:paraId="4577A0F6" w14:textId="77777777" w:rsidTr="00E360A9">
        <w:tc>
          <w:tcPr>
            <w:tcW w:w="1481" w:type="dxa"/>
          </w:tcPr>
          <w:p w14:paraId="150DCE13" w14:textId="4721A1B9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Security</w:t>
            </w:r>
          </w:p>
        </w:tc>
        <w:tc>
          <w:tcPr>
            <w:tcW w:w="1005" w:type="dxa"/>
          </w:tcPr>
          <w:p w14:paraId="4DA77E8D" w14:textId="5AC5011C" w:rsidR="00FF5CAE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0</w:t>
            </w:r>
          </w:p>
        </w:tc>
        <w:tc>
          <w:tcPr>
            <w:tcW w:w="1284" w:type="dxa"/>
          </w:tcPr>
          <w:p w14:paraId="2DAEC449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98" w:type="dxa"/>
          </w:tcPr>
          <w:p w14:paraId="24ACEEED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44" w:type="dxa"/>
          </w:tcPr>
          <w:p w14:paraId="1956BBBD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81" w:type="dxa"/>
          </w:tcPr>
          <w:p w14:paraId="2F6CF9A2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</w:tcPr>
          <w:p w14:paraId="02B189A2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60" w:type="dxa"/>
          </w:tcPr>
          <w:p w14:paraId="6FF9ADCB" w14:textId="5CAAE4ED" w:rsidR="00FF5CAE" w:rsidRPr="000A5D99" w:rsidRDefault="000A5D99" w:rsidP="00FF5CAE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</w:tr>
      <w:tr w:rsidR="00FF5CAE" w:rsidRPr="000A5D99" w14:paraId="11EC9072" w14:textId="77777777" w:rsidTr="00E360A9">
        <w:tc>
          <w:tcPr>
            <w:tcW w:w="1481" w:type="dxa"/>
            <w:shd w:val="clear" w:color="auto" w:fill="00B050"/>
          </w:tcPr>
          <w:p w14:paraId="1966D842" w14:textId="0319E79A" w:rsidR="00FF5CAE" w:rsidRPr="000A5D99" w:rsidRDefault="00FF5CAE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Usability</w:t>
            </w:r>
          </w:p>
        </w:tc>
        <w:tc>
          <w:tcPr>
            <w:tcW w:w="1005" w:type="dxa"/>
            <w:shd w:val="clear" w:color="auto" w:fill="00B050"/>
          </w:tcPr>
          <w:p w14:paraId="19831C1E" w14:textId="52C87BD1" w:rsidR="00FF5CAE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4</w:t>
            </w:r>
          </w:p>
        </w:tc>
        <w:tc>
          <w:tcPr>
            <w:tcW w:w="1284" w:type="dxa"/>
            <w:shd w:val="clear" w:color="auto" w:fill="00B050"/>
          </w:tcPr>
          <w:p w14:paraId="55DA70F5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98" w:type="dxa"/>
            <w:shd w:val="clear" w:color="auto" w:fill="00B050"/>
          </w:tcPr>
          <w:p w14:paraId="382C3A7A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44" w:type="dxa"/>
            <w:shd w:val="clear" w:color="auto" w:fill="00B050"/>
          </w:tcPr>
          <w:p w14:paraId="13CC1B23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81" w:type="dxa"/>
            <w:shd w:val="clear" w:color="auto" w:fill="00B050"/>
          </w:tcPr>
          <w:p w14:paraId="1839C5C4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23" w:type="dxa"/>
            <w:shd w:val="clear" w:color="auto" w:fill="00B050"/>
          </w:tcPr>
          <w:p w14:paraId="7B649E95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60" w:type="dxa"/>
            <w:shd w:val="clear" w:color="auto" w:fill="00B050"/>
          </w:tcPr>
          <w:p w14:paraId="5E24A4AD" w14:textId="77777777" w:rsidR="00FF5CAE" w:rsidRPr="000A5D99" w:rsidRDefault="00FF5CAE" w:rsidP="00FF5CAE">
            <w:pPr>
              <w:jc w:val="center"/>
              <w:rPr>
                <w:sz w:val="24"/>
                <w:szCs w:val="24"/>
              </w:rPr>
            </w:pPr>
          </w:p>
        </w:tc>
      </w:tr>
    </w:tbl>
    <w:p w14:paraId="5009D63F" w14:textId="380AEF5C" w:rsidR="00B0604B" w:rsidRDefault="00B0604B" w:rsidP="00B0604B">
      <w:pPr>
        <w:pStyle w:val="NoSpacing"/>
      </w:pPr>
    </w:p>
    <w:p w14:paraId="168D73DE" w14:textId="4F114B79" w:rsidR="00B0604B" w:rsidRDefault="00B0604B" w:rsidP="00B0604B">
      <w:pPr>
        <w:pStyle w:val="Heading3"/>
      </w:pPr>
      <w:bookmarkStart w:id="24" w:name="_Toc82176627"/>
      <w:r>
        <w:t>Integrity</w:t>
      </w:r>
      <w:bookmarkEnd w:id="24"/>
    </w:p>
    <w:p w14:paraId="5C80B3A0" w14:textId="7ACFCBCA" w:rsidR="00B0604B" w:rsidRDefault="00B0604B" w:rsidP="00B0604B">
      <w:pPr>
        <w:pStyle w:val="ListParagraph"/>
        <w:numPr>
          <w:ilvl w:val="0"/>
          <w:numId w:val="12"/>
        </w:numPr>
      </w:pPr>
      <w:r w:rsidRPr="00B0604B">
        <w:rPr>
          <w:b/>
          <w:bCs/>
        </w:rPr>
        <w:t>Definition</w:t>
      </w:r>
      <w:r>
        <w:t>: The extent to which the system protects against data inaccuracy and loss</w:t>
      </w:r>
      <w:sdt>
        <w:sdtPr>
          <w:id w:val="-784650912"/>
          <w:citation/>
        </w:sdtPr>
        <w:sdtEndPr/>
        <w:sdtContent>
          <w:r>
            <w:fldChar w:fldCharType="begin"/>
          </w:r>
          <w:r>
            <w:instrText xml:space="preserve"> CITATION Wie13 \l 1033 </w:instrText>
          </w:r>
          <w:r>
            <w:fldChar w:fldCharType="separate"/>
          </w:r>
          <w:r>
            <w:rPr>
              <w:noProof/>
            </w:rPr>
            <w:t xml:space="preserve"> (Wiegers &amp; Beatty, 2013)</w:t>
          </w:r>
          <w:r>
            <w:fldChar w:fldCharType="end"/>
          </w:r>
        </w:sdtContent>
      </w:sdt>
      <w:r>
        <w:t>.</w:t>
      </w:r>
    </w:p>
    <w:p w14:paraId="0397836B" w14:textId="5226CF0E" w:rsidR="00B0604B" w:rsidRDefault="00B0604B" w:rsidP="00B0604B">
      <w:pPr>
        <w:pStyle w:val="Heading3"/>
      </w:pPr>
      <w:bookmarkStart w:id="25" w:name="_Toc82176628"/>
      <w:r>
        <w:lastRenderedPageBreak/>
        <w:t>Usability</w:t>
      </w:r>
      <w:bookmarkEnd w:id="25"/>
    </w:p>
    <w:p w14:paraId="35E23C1B" w14:textId="1F3C142B" w:rsidR="00B0604B" w:rsidRDefault="00B0604B" w:rsidP="00B0604B">
      <w:pPr>
        <w:pStyle w:val="ListParagraph"/>
        <w:numPr>
          <w:ilvl w:val="0"/>
          <w:numId w:val="13"/>
        </w:numPr>
      </w:pPr>
      <w:r w:rsidRPr="009F739D">
        <w:rPr>
          <w:b/>
          <w:bCs/>
        </w:rPr>
        <w:t>Definition</w:t>
      </w:r>
      <w:r>
        <w:t xml:space="preserve">: </w:t>
      </w:r>
      <w:r w:rsidR="009F739D">
        <w:t>How easy it is for people to learn, remember, and use the system.</w:t>
      </w:r>
    </w:p>
    <w:p w14:paraId="05F63EBD" w14:textId="72A5E5D1" w:rsidR="00B0604B" w:rsidRDefault="00B0604B" w:rsidP="00B0604B">
      <w:pPr>
        <w:pStyle w:val="Heading3"/>
      </w:pPr>
      <w:bookmarkStart w:id="26" w:name="_Toc82176629"/>
      <w:r>
        <w:t>Installability</w:t>
      </w:r>
      <w:bookmarkEnd w:id="26"/>
    </w:p>
    <w:p w14:paraId="616E8047" w14:textId="65894176" w:rsidR="009F739D" w:rsidRDefault="009F739D" w:rsidP="009F739D">
      <w:pPr>
        <w:pStyle w:val="ListParagraph"/>
        <w:numPr>
          <w:ilvl w:val="0"/>
          <w:numId w:val="14"/>
        </w:numPr>
      </w:pPr>
      <w:r w:rsidRPr="009F739D">
        <w:rPr>
          <w:b/>
          <w:bCs/>
        </w:rPr>
        <w:t>Definition</w:t>
      </w:r>
      <w:r>
        <w:t>: How easy it is to correctly install, uni</w:t>
      </w:r>
      <w:r w:rsidR="004070ED">
        <w:t>n</w:t>
      </w:r>
      <w:r>
        <w:t>stall, and reinstall the application.</w:t>
      </w:r>
    </w:p>
    <w:p w14:paraId="03C38B12" w14:textId="48FA93ED" w:rsidR="00FF5CAE" w:rsidRDefault="00FF5CAE" w:rsidP="00FF5CAE">
      <w:pPr>
        <w:pStyle w:val="Heading2"/>
      </w:pPr>
      <w:bookmarkStart w:id="27" w:name="_Toc82176630"/>
      <w:r>
        <w:t>Internal</w:t>
      </w:r>
      <w:bookmarkEnd w:id="27"/>
    </w:p>
    <w:p w14:paraId="07D08289" w14:textId="0FAB2351" w:rsidR="00E360A9" w:rsidRDefault="00E360A9" w:rsidP="00E360A9">
      <w:pPr>
        <w:pStyle w:val="Caption"/>
        <w:keepNext/>
      </w:pPr>
      <w:r>
        <w:t xml:space="preserve">Table </w:t>
      </w:r>
      <w:r w:rsidR="001B41FE">
        <w:fldChar w:fldCharType="begin"/>
      </w:r>
      <w:r w:rsidR="001B41FE">
        <w:instrText xml:space="preserve"> SEQ Table \* ARABIC </w:instrText>
      </w:r>
      <w:r w:rsidR="001B41FE">
        <w:fldChar w:fldCharType="separate"/>
      </w:r>
      <w:r>
        <w:rPr>
          <w:noProof/>
        </w:rPr>
        <w:t>2</w:t>
      </w:r>
      <w:r w:rsidR="001B41FE">
        <w:rPr>
          <w:noProof/>
        </w:rPr>
        <w:fldChar w:fldCharType="end"/>
      </w:r>
      <w:r>
        <w:t xml:space="preserve"> Most rel</w:t>
      </w:r>
      <w:r w:rsidR="004070ED">
        <w:t>e</w:t>
      </w:r>
      <w:r>
        <w:t>vant internal quality attributes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Most Relivant Internal Quality Attributes"/>
      </w:tblPr>
      <w:tblGrid>
        <w:gridCol w:w="1453"/>
        <w:gridCol w:w="1152"/>
        <w:gridCol w:w="1186"/>
        <w:gridCol w:w="1453"/>
        <w:gridCol w:w="1226"/>
        <w:gridCol w:w="1281"/>
        <w:gridCol w:w="1194"/>
        <w:gridCol w:w="1334"/>
      </w:tblGrid>
      <w:tr w:rsidR="000A5D99" w:rsidRPr="000A5D99" w14:paraId="2D2433ED" w14:textId="77777777" w:rsidTr="00E360A9">
        <w:tc>
          <w:tcPr>
            <w:tcW w:w="1453" w:type="dxa"/>
          </w:tcPr>
          <w:p w14:paraId="524CD0B1" w14:textId="1709D8CC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Attribute</w:t>
            </w:r>
          </w:p>
        </w:tc>
        <w:tc>
          <w:tcPr>
            <w:tcW w:w="1152" w:type="dxa"/>
          </w:tcPr>
          <w:p w14:paraId="67EF0558" w14:textId="78B0275E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Score</w:t>
            </w:r>
          </w:p>
        </w:tc>
        <w:tc>
          <w:tcPr>
            <w:tcW w:w="1186" w:type="dxa"/>
          </w:tcPr>
          <w:p w14:paraId="57ACE226" w14:textId="4910120D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Efficiency</w:t>
            </w:r>
          </w:p>
        </w:tc>
        <w:tc>
          <w:tcPr>
            <w:tcW w:w="1453" w:type="dxa"/>
          </w:tcPr>
          <w:p w14:paraId="1E6CBC33" w14:textId="4AE23295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Modifiability</w:t>
            </w:r>
          </w:p>
        </w:tc>
        <w:tc>
          <w:tcPr>
            <w:tcW w:w="1186" w:type="dxa"/>
          </w:tcPr>
          <w:p w14:paraId="4C7CB5B0" w14:textId="3376A3A2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Por</w:t>
            </w:r>
            <w:r w:rsidR="004070ED">
              <w:rPr>
                <w:sz w:val="24"/>
                <w:szCs w:val="24"/>
              </w:rPr>
              <w:t>t</w:t>
            </w:r>
            <w:r w:rsidRPr="000A5D99">
              <w:rPr>
                <w:sz w:val="24"/>
                <w:szCs w:val="24"/>
              </w:rPr>
              <w:t>ability</w:t>
            </w:r>
          </w:p>
        </w:tc>
        <w:tc>
          <w:tcPr>
            <w:tcW w:w="1281" w:type="dxa"/>
          </w:tcPr>
          <w:p w14:paraId="6752ED83" w14:textId="495F4CC6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Reusability</w:t>
            </w:r>
          </w:p>
        </w:tc>
        <w:tc>
          <w:tcPr>
            <w:tcW w:w="1194" w:type="dxa"/>
          </w:tcPr>
          <w:p w14:paraId="736EACDA" w14:textId="5D08AD00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Scalability</w:t>
            </w:r>
          </w:p>
        </w:tc>
        <w:tc>
          <w:tcPr>
            <w:tcW w:w="1334" w:type="dxa"/>
          </w:tcPr>
          <w:p w14:paraId="77EA2778" w14:textId="0F5D6C98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Verifiability</w:t>
            </w:r>
          </w:p>
        </w:tc>
      </w:tr>
      <w:tr w:rsidR="000A5D99" w:rsidRPr="000A5D99" w14:paraId="69FFE33D" w14:textId="77777777" w:rsidTr="00E360A9">
        <w:tc>
          <w:tcPr>
            <w:tcW w:w="1453" w:type="dxa"/>
          </w:tcPr>
          <w:p w14:paraId="60E8E0BD" w14:textId="756F9B77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Efficiency</w:t>
            </w:r>
          </w:p>
        </w:tc>
        <w:tc>
          <w:tcPr>
            <w:tcW w:w="1152" w:type="dxa"/>
          </w:tcPr>
          <w:p w14:paraId="6102A41A" w14:textId="67C9A319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0</w:t>
            </w:r>
          </w:p>
        </w:tc>
        <w:tc>
          <w:tcPr>
            <w:tcW w:w="1186" w:type="dxa"/>
          </w:tcPr>
          <w:p w14:paraId="3D5E536F" w14:textId="58DD815C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3" w:type="dxa"/>
          </w:tcPr>
          <w:p w14:paraId="66B3A8EE" w14:textId="50A396B9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186" w:type="dxa"/>
          </w:tcPr>
          <w:p w14:paraId="1564A9F9" w14:textId="2EDA1F35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281" w:type="dxa"/>
          </w:tcPr>
          <w:p w14:paraId="51D9846E" w14:textId="00EC1298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194" w:type="dxa"/>
          </w:tcPr>
          <w:p w14:paraId="20BA5B09" w14:textId="7B91F8A1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334" w:type="dxa"/>
          </w:tcPr>
          <w:p w14:paraId="28433167" w14:textId="29FC2729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</w:tr>
      <w:tr w:rsidR="000A5D99" w:rsidRPr="000A5D99" w14:paraId="3C5D326B" w14:textId="77777777" w:rsidTr="00E360A9">
        <w:tc>
          <w:tcPr>
            <w:tcW w:w="1453" w:type="dxa"/>
            <w:shd w:val="clear" w:color="auto" w:fill="00B050"/>
          </w:tcPr>
          <w:p w14:paraId="18BD88EF" w14:textId="33DED34F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Modifiability</w:t>
            </w:r>
          </w:p>
        </w:tc>
        <w:tc>
          <w:tcPr>
            <w:tcW w:w="1152" w:type="dxa"/>
            <w:shd w:val="clear" w:color="auto" w:fill="00B050"/>
          </w:tcPr>
          <w:p w14:paraId="3A3AF046" w14:textId="3D82E401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5</w:t>
            </w:r>
          </w:p>
        </w:tc>
        <w:tc>
          <w:tcPr>
            <w:tcW w:w="1186" w:type="dxa"/>
            <w:shd w:val="clear" w:color="auto" w:fill="00B050"/>
          </w:tcPr>
          <w:p w14:paraId="022070CB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3" w:type="dxa"/>
            <w:shd w:val="clear" w:color="auto" w:fill="00B050"/>
          </w:tcPr>
          <w:p w14:paraId="3193DA8A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6" w:type="dxa"/>
            <w:shd w:val="clear" w:color="auto" w:fill="00B050"/>
          </w:tcPr>
          <w:p w14:paraId="10339BDB" w14:textId="44B88AE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281" w:type="dxa"/>
            <w:shd w:val="clear" w:color="auto" w:fill="00B050"/>
          </w:tcPr>
          <w:p w14:paraId="26EEE21F" w14:textId="76B589A5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194" w:type="dxa"/>
            <w:shd w:val="clear" w:color="auto" w:fill="00B050"/>
          </w:tcPr>
          <w:p w14:paraId="356596A1" w14:textId="2D6E74F4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334" w:type="dxa"/>
            <w:shd w:val="clear" w:color="auto" w:fill="00B050"/>
          </w:tcPr>
          <w:p w14:paraId="15507063" w14:textId="018991C8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</w:tr>
      <w:tr w:rsidR="000A5D99" w:rsidRPr="000A5D99" w14:paraId="0E99BB81" w14:textId="77777777" w:rsidTr="00E360A9">
        <w:tc>
          <w:tcPr>
            <w:tcW w:w="1453" w:type="dxa"/>
          </w:tcPr>
          <w:p w14:paraId="5E63FFBF" w14:textId="69704315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Por</w:t>
            </w:r>
            <w:r w:rsidR="004070ED">
              <w:rPr>
                <w:sz w:val="24"/>
                <w:szCs w:val="24"/>
              </w:rPr>
              <w:t>t</w:t>
            </w:r>
            <w:r w:rsidRPr="000A5D99">
              <w:rPr>
                <w:sz w:val="24"/>
                <w:szCs w:val="24"/>
              </w:rPr>
              <w:t>ability</w:t>
            </w:r>
          </w:p>
        </w:tc>
        <w:tc>
          <w:tcPr>
            <w:tcW w:w="1152" w:type="dxa"/>
          </w:tcPr>
          <w:p w14:paraId="3D572A2A" w14:textId="6171BFBF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1</w:t>
            </w:r>
          </w:p>
        </w:tc>
        <w:tc>
          <w:tcPr>
            <w:tcW w:w="1186" w:type="dxa"/>
          </w:tcPr>
          <w:p w14:paraId="53F956B0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3" w:type="dxa"/>
          </w:tcPr>
          <w:p w14:paraId="1F7F7814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6" w:type="dxa"/>
          </w:tcPr>
          <w:p w14:paraId="782E5E72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81" w:type="dxa"/>
          </w:tcPr>
          <w:p w14:paraId="25EA2AAF" w14:textId="15AA50AB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194" w:type="dxa"/>
          </w:tcPr>
          <w:p w14:paraId="23744B60" w14:textId="41E56DA3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  <w:tc>
          <w:tcPr>
            <w:tcW w:w="1334" w:type="dxa"/>
          </w:tcPr>
          <w:p w14:paraId="3F7C6682" w14:textId="19ABF06E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</w:tr>
      <w:tr w:rsidR="000A5D99" w:rsidRPr="000A5D99" w14:paraId="1C1099FF" w14:textId="77777777" w:rsidTr="00E360A9">
        <w:tc>
          <w:tcPr>
            <w:tcW w:w="1453" w:type="dxa"/>
            <w:shd w:val="clear" w:color="auto" w:fill="00B050"/>
          </w:tcPr>
          <w:p w14:paraId="3ABAF4CB" w14:textId="40DA407E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Reusability</w:t>
            </w:r>
          </w:p>
        </w:tc>
        <w:tc>
          <w:tcPr>
            <w:tcW w:w="1152" w:type="dxa"/>
            <w:shd w:val="clear" w:color="auto" w:fill="00B050"/>
          </w:tcPr>
          <w:p w14:paraId="314DDAAD" w14:textId="63D5E3DE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4</w:t>
            </w:r>
          </w:p>
        </w:tc>
        <w:tc>
          <w:tcPr>
            <w:tcW w:w="1186" w:type="dxa"/>
            <w:shd w:val="clear" w:color="auto" w:fill="00B050"/>
          </w:tcPr>
          <w:p w14:paraId="12CAEAE7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3" w:type="dxa"/>
            <w:shd w:val="clear" w:color="auto" w:fill="00B050"/>
          </w:tcPr>
          <w:p w14:paraId="0DA26169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6" w:type="dxa"/>
            <w:shd w:val="clear" w:color="auto" w:fill="00B050"/>
          </w:tcPr>
          <w:p w14:paraId="297FA32E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81" w:type="dxa"/>
            <w:shd w:val="clear" w:color="auto" w:fill="00B050"/>
          </w:tcPr>
          <w:p w14:paraId="20A3F1BB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94" w:type="dxa"/>
            <w:shd w:val="clear" w:color="auto" w:fill="00B050"/>
          </w:tcPr>
          <w:p w14:paraId="4C7D5A7D" w14:textId="74335E76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  <w:tc>
          <w:tcPr>
            <w:tcW w:w="1334" w:type="dxa"/>
            <w:shd w:val="clear" w:color="auto" w:fill="00B050"/>
          </w:tcPr>
          <w:p w14:paraId="00055929" w14:textId="71BBBF0A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&lt;</w:t>
            </w:r>
          </w:p>
        </w:tc>
      </w:tr>
      <w:tr w:rsidR="000A5D99" w:rsidRPr="000A5D99" w14:paraId="04C1A9B5" w14:textId="77777777" w:rsidTr="00E360A9">
        <w:tc>
          <w:tcPr>
            <w:tcW w:w="1453" w:type="dxa"/>
          </w:tcPr>
          <w:p w14:paraId="43F08E2C" w14:textId="4C716F42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Scalability</w:t>
            </w:r>
          </w:p>
        </w:tc>
        <w:tc>
          <w:tcPr>
            <w:tcW w:w="1152" w:type="dxa"/>
          </w:tcPr>
          <w:p w14:paraId="7E8B1336" w14:textId="1F93A18E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2</w:t>
            </w:r>
          </w:p>
        </w:tc>
        <w:tc>
          <w:tcPr>
            <w:tcW w:w="1186" w:type="dxa"/>
          </w:tcPr>
          <w:p w14:paraId="386CE7AB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3" w:type="dxa"/>
          </w:tcPr>
          <w:p w14:paraId="45005813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6" w:type="dxa"/>
          </w:tcPr>
          <w:p w14:paraId="393F9949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81" w:type="dxa"/>
          </w:tcPr>
          <w:p w14:paraId="57E84AD4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94" w:type="dxa"/>
          </w:tcPr>
          <w:p w14:paraId="058B8188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34" w:type="dxa"/>
          </w:tcPr>
          <w:p w14:paraId="53F50211" w14:textId="4A9CCB4F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^</w:t>
            </w:r>
          </w:p>
        </w:tc>
      </w:tr>
      <w:tr w:rsidR="000A5D99" w:rsidRPr="000A5D99" w14:paraId="12009904" w14:textId="77777777" w:rsidTr="00E360A9">
        <w:tc>
          <w:tcPr>
            <w:tcW w:w="1453" w:type="dxa"/>
            <w:shd w:val="clear" w:color="auto" w:fill="00B050"/>
          </w:tcPr>
          <w:p w14:paraId="149830E4" w14:textId="5DBFCA72" w:rsidR="000A5D99" w:rsidRPr="000A5D99" w:rsidRDefault="000A5D99" w:rsidP="00FF5CAE">
            <w:pPr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Verifiability</w:t>
            </w:r>
          </w:p>
        </w:tc>
        <w:tc>
          <w:tcPr>
            <w:tcW w:w="1152" w:type="dxa"/>
            <w:shd w:val="clear" w:color="auto" w:fill="00B050"/>
          </w:tcPr>
          <w:p w14:paraId="2D984DC8" w14:textId="7DA97942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  <w:r w:rsidRPr="000A5D99">
              <w:rPr>
                <w:sz w:val="24"/>
                <w:szCs w:val="24"/>
              </w:rPr>
              <w:t>3</w:t>
            </w:r>
          </w:p>
        </w:tc>
        <w:tc>
          <w:tcPr>
            <w:tcW w:w="1186" w:type="dxa"/>
            <w:shd w:val="clear" w:color="auto" w:fill="00B050"/>
          </w:tcPr>
          <w:p w14:paraId="46ECB8EA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53" w:type="dxa"/>
            <w:shd w:val="clear" w:color="auto" w:fill="00B050"/>
          </w:tcPr>
          <w:p w14:paraId="027EB8E3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86" w:type="dxa"/>
            <w:shd w:val="clear" w:color="auto" w:fill="00B050"/>
          </w:tcPr>
          <w:p w14:paraId="528781B4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281" w:type="dxa"/>
            <w:shd w:val="clear" w:color="auto" w:fill="00B050"/>
          </w:tcPr>
          <w:p w14:paraId="3387BACC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94" w:type="dxa"/>
            <w:shd w:val="clear" w:color="auto" w:fill="00B050"/>
          </w:tcPr>
          <w:p w14:paraId="7915FDDF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334" w:type="dxa"/>
            <w:shd w:val="clear" w:color="auto" w:fill="00B050"/>
          </w:tcPr>
          <w:p w14:paraId="5BB94514" w14:textId="77777777" w:rsidR="000A5D99" w:rsidRPr="000A5D99" w:rsidRDefault="000A5D99" w:rsidP="000A5D99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83F7704" w14:textId="365CA190" w:rsidR="00FF5CAE" w:rsidRDefault="00FF5CAE" w:rsidP="00FF5CAE"/>
    <w:p w14:paraId="1AAEF173" w14:textId="2E49A585" w:rsidR="009F739D" w:rsidRDefault="009F739D" w:rsidP="009F739D">
      <w:pPr>
        <w:pStyle w:val="Heading3"/>
      </w:pPr>
      <w:bookmarkStart w:id="28" w:name="_Toc82176631"/>
      <w:r>
        <w:t>Modifiability</w:t>
      </w:r>
      <w:bookmarkEnd w:id="28"/>
    </w:p>
    <w:p w14:paraId="5A5FA54C" w14:textId="6F60F703" w:rsidR="009F739D" w:rsidRDefault="009F739D" w:rsidP="009F739D">
      <w:pPr>
        <w:pStyle w:val="ListParagraph"/>
        <w:numPr>
          <w:ilvl w:val="0"/>
          <w:numId w:val="15"/>
        </w:numPr>
      </w:pPr>
      <w:r w:rsidRPr="009F739D">
        <w:rPr>
          <w:b/>
          <w:bCs/>
        </w:rPr>
        <w:t>Definition</w:t>
      </w:r>
      <w:r>
        <w:t>: How easy it is to maintain, change, enhance, and restructure the system</w:t>
      </w:r>
    </w:p>
    <w:p w14:paraId="7EE22997" w14:textId="7E9336EC" w:rsidR="009F739D" w:rsidRDefault="009F739D" w:rsidP="009F739D">
      <w:pPr>
        <w:pStyle w:val="Heading3"/>
      </w:pPr>
      <w:bookmarkStart w:id="29" w:name="_Toc82176632"/>
      <w:r>
        <w:t>Reusability</w:t>
      </w:r>
      <w:bookmarkEnd w:id="29"/>
    </w:p>
    <w:p w14:paraId="70AEE9E0" w14:textId="257F8B1C" w:rsidR="009F739D" w:rsidRDefault="009F739D" w:rsidP="009F739D">
      <w:pPr>
        <w:pStyle w:val="ListParagraph"/>
        <w:numPr>
          <w:ilvl w:val="0"/>
          <w:numId w:val="16"/>
        </w:numPr>
      </w:pPr>
      <w:r w:rsidRPr="009F739D">
        <w:rPr>
          <w:b/>
          <w:bCs/>
        </w:rPr>
        <w:t>Definition</w:t>
      </w:r>
      <w:r>
        <w:t>: To what extent components can be used in other systems</w:t>
      </w:r>
    </w:p>
    <w:p w14:paraId="007DE622" w14:textId="3918C139" w:rsidR="009F739D" w:rsidRDefault="009F739D" w:rsidP="009F739D">
      <w:pPr>
        <w:pStyle w:val="Heading3"/>
      </w:pPr>
      <w:bookmarkStart w:id="30" w:name="_Toc82176633"/>
      <w:r>
        <w:t>Verifiability</w:t>
      </w:r>
      <w:bookmarkEnd w:id="30"/>
    </w:p>
    <w:p w14:paraId="05B97C9B" w14:textId="1B66F766" w:rsidR="009F739D" w:rsidRDefault="009F739D" w:rsidP="009F739D">
      <w:pPr>
        <w:pStyle w:val="ListParagraph"/>
        <w:numPr>
          <w:ilvl w:val="0"/>
          <w:numId w:val="17"/>
        </w:numPr>
      </w:pPr>
      <w:r w:rsidRPr="009F739D">
        <w:rPr>
          <w:b/>
          <w:bCs/>
        </w:rPr>
        <w:t>Definition</w:t>
      </w:r>
      <w:r>
        <w:t>: How readily developers and testers can confirm that the softwar</w:t>
      </w:r>
      <w:r w:rsidR="007020E8">
        <w:t>e</w:t>
      </w:r>
      <w:r>
        <w:t xml:space="preserve"> was implemented correctly. </w:t>
      </w:r>
    </w:p>
    <w:p w14:paraId="609B884D" w14:textId="4956F03E" w:rsidR="008311B3" w:rsidRDefault="008311B3" w:rsidP="008311B3">
      <w:pPr>
        <w:pStyle w:val="Heading1"/>
      </w:pPr>
      <w:bookmarkStart w:id="31" w:name="_Toc82176634"/>
      <w:r>
        <w:lastRenderedPageBreak/>
        <w:t>Feature Tree</w:t>
      </w:r>
      <w:bookmarkEnd w:id="31"/>
    </w:p>
    <w:p w14:paraId="274B4501" w14:textId="768FE22B" w:rsidR="008311B3" w:rsidRDefault="008311B3" w:rsidP="008311B3">
      <w:r>
        <w:rPr>
          <w:noProof/>
        </w:rPr>
        <w:drawing>
          <wp:inline distT="0" distB="0" distL="0" distR="0" wp14:anchorId="271922FB" wp14:editId="5293977B">
            <wp:extent cx="6858000" cy="7565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56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6ED6C" w14:textId="24AB3125" w:rsidR="00FF5CAE" w:rsidRDefault="00FF5CAE" w:rsidP="00FF5CAE">
      <w:pPr>
        <w:pStyle w:val="Heading2"/>
      </w:pPr>
      <w:bookmarkStart w:id="32" w:name="_Toc82176635"/>
      <w:r>
        <w:t>Features</w:t>
      </w:r>
      <w:bookmarkEnd w:id="32"/>
    </w:p>
    <w:p w14:paraId="077EC875" w14:textId="12CA768A" w:rsidR="00FF5CAE" w:rsidRDefault="00FF5CAE" w:rsidP="00FF5CAE">
      <w:r>
        <w:t>The features listed in the tree above are elaborated on in separate functional requirements files.</w:t>
      </w:r>
    </w:p>
    <w:p w14:paraId="5689217F" w14:textId="6308C5DB" w:rsidR="00FF5CAE" w:rsidRPr="00FF5CAE" w:rsidRDefault="00FF5CAE" w:rsidP="00FF5CAE">
      <w:pPr>
        <w:pStyle w:val="ListParagraph"/>
        <w:numPr>
          <w:ilvl w:val="0"/>
          <w:numId w:val="10"/>
        </w:numPr>
        <w:rPr>
          <w:color w:val="FF0000"/>
        </w:rPr>
      </w:pPr>
      <w:r w:rsidRPr="00FF5CAE">
        <w:rPr>
          <w:color w:val="FF0000"/>
        </w:rPr>
        <w:t>Interactive Map</w:t>
      </w:r>
    </w:p>
    <w:p w14:paraId="629B5C64" w14:textId="06B6D972" w:rsidR="00FF5CAE" w:rsidRDefault="00FF5CAE" w:rsidP="00FF5CAE">
      <w:pPr>
        <w:pStyle w:val="ListParagraph"/>
        <w:numPr>
          <w:ilvl w:val="0"/>
          <w:numId w:val="10"/>
        </w:numPr>
      </w:pPr>
      <w:r>
        <w:t>Dashboard View</w:t>
      </w:r>
    </w:p>
    <w:p w14:paraId="2FC0A409" w14:textId="7E2E0814" w:rsidR="00FF5CAE" w:rsidRDefault="00FF5CAE" w:rsidP="00FF5CAE">
      <w:pPr>
        <w:pStyle w:val="ListParagraph"/>
        <w:numPr>
          <w:ilvl w:val="0"/>
          <w:numId w:val="10"/>
        </w:numPr>
      </w:pPr>
      <w:r>
        <w:t>Front-end View</w:t>
      </w:r>
    </w:p>
    <w:p w14:paraId="46F8F10F" w14:textId="4A1A2F0A" w:rsidR="00FF5CAE" w:rsidRDefault="00FF5CAE" w:rsidP="00FF5CAE">
      <w:pPr>
        <w:pStyle w:val="ListParagraph"/>
        <w:numPr>
          <w:ilvl w:val="0"/>
          <w:numId w:val="10"/>
        </w:numPr>
      </w:pPr>
      <w:r>
        <w:lastRenderedPageBreak/>
        <w:t>Region Management</w:t>
      </w:r>
    </w:p>
    <w:p w14:paraId="698B69C6" w14:textId="6BD87773" w:rsidR="00FF5CAE" w:rsidRDefault="00FF5CAE" w:rsidP="00FF5CAE">
      <w:pPr>
        <w:pStyle w:val="ListParagraph"/>
        <w:numPr>
          <w:ilvl w:val="0"/>
          <w:numId w:val="10"/>
        </w:numPr>
      </w:pPr>
      <w:r>
        <w:t>Chart Management</w:t>
      </w:r>
    </w:p>
    <w:p w14:paraId="6A6B6179" w14:textId="47D62E18" w:rsidR="00FF5CAE" w:rsidRDefault="00FF5CAE" w:rsidP="00FF5CAE">
      <w:pPr>
        <w:pStyle w:val="ListParagraph"/>
        <w:numPr>
          <w:ilvl w:val="0"/>
          <w:numId w:val="10"/>
        </w:numPr>
      </w:pPr>
      <w:r>
        <w:t>CSV Management</w:t>
      </w:r>
    </w:p>
    <w:p w14:paraId="19F180BF" w14:textId="1F4E6E70" w:rsidR="00FF5CAE" w:rsidRPr="00FF5CAE" w:rsidRDefault="00FF5CAE" w:rsidP="00FF5CAE">
      <w:pPr>
        <w:pStyle w:val="ListParagraph"/>
        <w:numPr>
          <w:ilvl w:val="0"/>
          <w:numId w:val="10"/>
        </w:numPr>
      </w:pPr>
      <w:r>
        <w:t>User Management</w:t>
      </w:r>
    </w:p>
    <w:sectPr w:rsidR="00FF5CAE" w:rsidRPr="00FF5CAE" w:rsidSect="00C3097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8F689" w14:textId="77777777" w:rsidR="001B41FE" w:rsidRDefault="001B41FE" w:rsidP="008311B3">
      <w:pPr>
        <w:spacing w:after="0" w:line="240" w:lineRule="auto"/>
      </w:pPr>
      <w:r>
        <w:separator/>
      </w:r>
    </w:p>
  </w:endnote>
  <w:endnote w:type="continuationSeparator" w:id="0">
    <w:p w14:paraId="18054277" w14:textId="77777777" w:rsidR="001B41FE" w:rsidRDefault="001B41FE" w:rsidP="00831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248B3" w14:textId="77777777" w:rsidR="001B41FE" w:rsidRDefault="001B41FE" w:rsidP="008311B3">
      <w:pPr>
        <w:spacing w:after="0" w:line="240" w:lineRule="auto"/>
      </w:pPr>
      <w:r>
        <w:separator/>
      </w:r>
    </w:p>
  </w:footnote>
  <w:footnote w:type="continuationSeparator" w:id="0">
    <w:p w14:paraId="0B7510E7" w14:textId="77777777" w:rsidR="001B41FE" w:rsidRDefault="001B41FE" w:rsidP="008311B3">
      <w:pPr>
        <w:spacing w:after="0" w:line="240" w:lineRule="auto"/>
      </w:pPr>
      <w:r>
        <w:continuationSeparator/>
      </w:r>
    </w:p>
  </w:footnote>
  <w:footnote w:id="1">
    <w:p w14:paraId="20582416" w14:textId="3D1B1858" w:rsidR="00CE44D9" w:rsidRDefault="00CE44D9">
      <w:pPr>
        <w:pStyle w:val="FootnoteText"/>
      </w:pPr>
      <w:r>
        <w:rPr>
          <w:rStyle w:val="FootnoteReference"/>
        </w:rPr>
        <w:footnoteRef/>
      </w:r>
      <w:r>
        <w:t xml:space="preserve"> These files can be found at this address: </w:t>
      </w:r>
      <w:hyperlink r:id="rId1" w:history="1">
        <w:r w:rsidRPr="00673B88">
          <w:rPr>
            <w:rStyle w:val="Hyperlink"/>
          </w:rPr>
          <w:t>https://www.countyhealthrankings.org/explore-health-rankings/rankings-data-documentation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5703"/>
    <w:multiLevelType w:val="hybridMultilevel"/>
    <w:tmpl w:val="CDE6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43181"/>
    <w:multiLevelType w:val="hybridMultilevel"/>
    <w:tmpl w:val="128A9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3365C"/>
    <w:multiLevelType w:val="hybridMultilevel"/>
    <w:tmpl w:val="3C34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C5D30"/>
    <w:multiLevelType w:val="hybridMultilevel"/>
    <w:tmpl w:val="8B3A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C1DAF"/>
    <w:multiLevelType w:val="hybridMultilevel"/>
    <w:tmpl w:val="E062B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53CA3"/>
    <w:multiLevelType w:val="hybridMultilevel"/>
    <w:tmpl w:val="E9561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55D01"/>
    <w:multiLevelType w:val="hybridMultilevel"/>
    <w:tmpl w:val="79ECC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DC23A4"/>
    <w:multiLevelType w:val="hybridMultilevel"/>
    <w:tmpl w:val="0592EA98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" w15:restartNumberingAfterBreak="0">
    <w:nsid w:val="2C600929"/>
    <w:multiLevelType w:val="hybridMultilevel"/>
    <w:tmpl w:val="34D42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ED3E6B"/>
    <w:multiLevelType w:val="hybridMultilevel"/>
    <w:tmpl w:val="B970A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E5C2D"/>
    <w:multiLevelType w:val="hybridMultilevel"/>
    <w:tmpl w:val="0B809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2808A1"/>
    <w:multiLevelType w:val="hybridMultilevel"/>
    <w:tmpl w:val="7F98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72605"/>
    <w:multiLevelType w:val="hybridMultilevel"/>
    <w:tmpl w:val="9CAE5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B0896"/>
    <w:multiLevelType w:val="hybridMultilevel"/>
    <w:tmpl w:val="49D86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4A290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45074CE"/>
    <w:multiLevelType w:val="hybridMultilevel"/>
    <w:tmpl w:val="8D766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E20C7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6"/>
  </w:num>
  <w:num w:numId="3">
    <w:abstractNumId w:val="8"/>
  </w:num>
  <w:num w:numId="4">
    <w:abstractNumId w:val="15"/>
  </w:num>
  <w:num w:numId="5">
    <w:abstractNumId w:val="1"/>
  </w:num>
  <w:num w:numId="6">
    <w:abstractNumId w:val="14"/>
  </w:num>
  <w:num w:numId="7">
    <w:abstractNumId w:val="4"/>
  </w:num>
  <w:num w:numId="8">
    <w:abstractNumId w:val="16"/>
  </w:num>
  <w:num w:numId="9">
    <w:abstractNumId w:val="10"/>
  </w:num>
  <w:num w:numId="10">
    <w:abstractNumId w:val="7"/>
  </w:num>
  <w:num w:numId="11">
    <w:abstractNumId w:val="2"/>
  </w:num>
  <w:num w:numId="12">
    <w:abstractNumId w:val="12"/>
  </w:num>
  <w:num w:numId="13">
    <w:abstractNumId w:val="11"/>
  </w:num>
  <w:num w:numId="14">
    <w:abstractNumId w:val="13"/>
  </w:num>
  <w:num w:numId="15">
    <w:abstractNumId w:val="5"/>
  </w:num>
  <w:num w:numId="16">
    <w:abstractNumId w:val="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TUxNzA1MDU2MDBR0lEKTi0uzszPAykwqwUAA26eLCwAAAA="/>
  </w:docVars>
  <w:rsids>
    <w:rsidRoot w:val="00CF072A"/>
    <w:rsid w:val="00011B91"/>
    <w:rsid w:val="000420F7"/>
    <w:rsid w:val="000A5D99"/>
    <w:rsid w:val="00116758"/>
    <w:rsid w:val="001B41FE"/>
    <w:rsid w:val="001F0470"/>
    <w:rsid w:val="002356A8"/>
    <w:rsid w:val="00293DA2"/>
    <w:rsid w:val="004070ED"/>
    <w:rsid w:val="00483C79"/>
    <w:rsid w:val="00503B75"/>
    <w:rsid w:val="005363AD"/>
    <w:rsid w:val="005778B4"/>
    <w:rsid w:val="00625360"/>
    <w:rsid w:val="007020E8"/>
    <w:rsid w:val="007345EB"/>
    <w:rsid w:val="00747EBA"/>
    <w:rsid w:val="007C40D6"/>
    <w:rsid w:val="008311B3"/>
    <w:rsid w:val="008D754F"/>
    <w:rsid w:val="0096081E"/>
    <w:rsid w:val="009D060B"/>
    <w:rsid w:val="009F5566"/>
    <w:rsid w:val="009F739D"/>
    <w:rsid w:val="00A71A28"/>
    <w:rsid w:val="00AC62A8"/>
    <w:rsid w:val="00AE5E7B"/>
    <w:rsid w:val="00B0604B"/>
    <w:rsid w:val="00B62485"/>
    <w:rsid w:val="00B8778F"/>
    <w:rsid w:val="00BA7285"/>
    <w:rsid w:val="00C3097B"/>
    <w:rsid w:val="00CE44D9"/>
    <w:rsid w:val="00CF072A"/>
    <w:rsid w:val="00D87AB2"/>
    <w:rsid w:val="00E13FD9"/>
    <w:rsid w:val="00E360A9"/>
    <w:rsid w:val="00F10DD9"/>
    <w:rsid w:val="00F40FC6"/>
    <w:rsid w:val="00F94882"/>
    <w:rsid w:val="00FF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210A2"/>
  <w15:chartTrackingRefBased/>
  <w15:docId w15:val="{0C4F4D04-A286-498B-8C3C-91FC93BED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097B"/>
    <w:pPr>
      <w:keepNext/>
      <w:keepLines/>
      <w:numPr>
        <w:numId w:val="6"/>
      </w:numPr>
      <w:spacing w:before="240" w:after="8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097B"/>
    <w:pPr>
      <w:keepNext/>
      <w:keepLines/>
      <w:numPr>
        <w:ilvl w:val="1"/>
        <w:numId w:val="6"/>
      </w:numPr>
      <w:spacing w:before="80" w:after="8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072A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097B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097B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097B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097B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097B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097B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07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07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097B"/>
    <w:rPr>
      <w:rFonts w:eastAsiaTheme="majorEastAsia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097B"/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F072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F07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3097B"/>
    <w:pPr>
      <w:keepNext w:val="0"/>
      <w:keepLines w:val="0"/>
      <w:numPr>
        <w:numId w:val="0"/>
      </w:numPr>
      <w:spacing w:before="0" w:after="160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C3097B"/>
    <w:pPr>
      <w:tabs>
        <w:tab w:val="right" w:leader="dot" w:pos="9350"/>
      </w:tabs>
      <w:spacing w:after="20" w:line="240" w:lineRule="auto"/>
      <w:ind w:left="216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C3097B"/>
    <w:pPr>
      <w:tabs>
        <w:tab w:val="right" w:leader="dot" w:pos="9350"/>
      </w:tabs>
      <w:spacing w:after="20" w:line="240" w:lineRule="auto"/>
    </w:pPr>
    <w:rPr>
      <w:rFonts w:eastAsiaTheme="minorEastAsia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C3097B"/>
    <w:pPr>
      <w:spacing w:after="20" w:line="240" w:lineRule="auto"/>
      <w:ind w:left="446"/>
    </w:pPr>
    <w:rPr>
      <w:rFonts w:eastAsiaTheme="minorEastAsia" w:cs="Times New Roman"/>
      <w:sz w:val="20"/>
    </w:rPr>
  </w:style>
  <w:style w:type="character" w:styleId="Hyperlink">
    <w:name w:val="Hyperlink"/>
    <w:basedOn w:val="DefaultParagraphFont"/>
    <w:uiPriority w:val="99"/>
    <w:unhideWhenUsed/>
    <w:rsid w:val="00CF07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072A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097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097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097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097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097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097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311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311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311B3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CE44D9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F5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360A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B0604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7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rhealth.org" TargetMode="External"/><Relationship Id="rId13" Type="http://schemas.openxmlformats.org/officeDocument/2006/relationships/hyperlink" Target="mailto:phil@etsu.ed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tsu.edu/cph/faculty/wykoff.php" TargetMode="Externa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hyperlink" Target="http://www.chrhealth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tsu.edu/SPECIAL_LINKsomeoneAT_ETSU?Subject=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trimmj@etsu.edu" TargetMode="External"/><Relationship Id="rId10" Type="http://schemas.openxmlformats.org/officeDocument/2006/relationships/hyperlink" Target="https://www.etsu.edu/cph/faculty/youngdc.ph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youngdc@etsu.edu?Subject=" TargetMode="External"/><Relationship Id="rId14" Type="http://schemas.openxmlformats.org/officeDocument/2006/relationships/hyperlink" Target="https://www.etsu.edu/cbat/computing/faculty_and_staff/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ountyhealthrankings.org/explore-health-rankings/rankings-data-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e13</b:Tag>
    <b:SourceType>Book</b:SourceType>
    <b:Guid>{A832D359-F571-4642-A528-1583C5C4E819}</b:Guid>
    <b:Author>
      <b:Author>
        <b:NameList>
          <b:Person>
            <b:Last>Wiegers</b:Last>
            <b:First>Karl</b:First>
          </b:Person>
          <b:Person>
            <b:Last>Beatty</b:Last>
            <b:First>Joy</b:First>
          </b:Person>
        </b:NameList>
      </b:Author>
    </b:Author>
    <b:Title>Software Requirements Third Edition</b:Title>
    <b:Year>2013</b:Year>
    <b:RefOrder>1</b:RefOrder>
  </b:Source>
</b:Sources>
</file>

<file path=customXml/itemProps1.xml><?xml version="1.0" encoding="utf-8"?>
<ds:datastoreItem xmlns:ds="http://schemas.openxmlformats.org/officeDocument/2006/customXml" ds:itemID="{A71A09D0-0697-4EE9-B29A-74346DB79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8</Pages>
  <Words>2225</Words>
  <Characters>1268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5</cp:revision>
  <dcterms:created xsi:type="dcterms:W3CDTF">2021-09-10T18:30:00Z</dcterms:created>
  <dcterms:modified xsi:type="dcterms:W3CDTF">2021-09-11T17:53:00Z</dcterms:modified>
</cp:coreProperties>
</file>